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443E2B" w14:textId="77777777" w:rsidR="00CA06F4" w:rsidRDefault="00A15814" w:rsidP="00CA06F4">
      <w:pPr>
        <w:pStyle w:val="Heading1"/>
        <w:ind w:left="-90" w:right="27"/>
        <w:rPr>
          <w:lang w:val="en-ZA"/>
        </w:rPr>
      </w:pPr>
      <w:r>
        <w:rPr>
          <w:b w:val="0"/>
          <w:noProof/>
          <w:sz w:val="28"/>
        </w:rPr>
        <w:drawing>
          <wp:anchor distT="0" distB="0" distL="114300" distR="114300" simplePos="0" relativeHeight="251658240" behindDoc="0" locked="0" layoutInCell="1" allowOverlap="1" wp14:anchorId="25241540" wp14:editId="54D4E5CF">
            <wp:simplePos x="0" y="0"/>
            <wp:positionH relativeFrom="page">
              <wp:posOffset>419100</wp:posOffset>
            </wp:positionH>
            <wp:positionV relativeFrom="paragraph">
              <wp:posOffset>-323921</wp:posOffset>
            </wp:positionV>
            <wp:extent cx="9267825" cy="1237686"/>
            <wp:effectExtent l="0" t="0" r="0" b="635"/>
            <wp:wrapNone/>
            <wp:docPr id="1259600584" name="Picture 1" descr="A black and white sig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9600584" name="Picture 1" descr="A black and white sign with white text&#10;&#10;Description automatically generated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286" b="7651"/>
                    <a:stretch/>
                  </pic:blipFill>
                  <pic:spPr bwMode="auto">
                    <a:xfrm>
                      <a:off x="0" y="0"/>
                      <a:ext cx="9420717" cy="12581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7E06">
        <w:rPr>
          <w:rStyle w:val="Strong"/>
          <w:bCs w:val="0"/>
          <w:sz w:val="28"/>
        </w:rPr>
        <w:br/>
      </w:r>
    </w:p>
    <w:p w14:paraId="11BDA01A" w14:textId="77777777" w:rsidR="00CA06F4" w:rsidRDefault="00CA06F4" w:rsidP="00CA06F4">
      <w:pPr>
        <w:pStyle w:val="Heading1"/>
        <w:ind w:left="-90" w:right="27"/>
        <w:rPr>
          <w:rFonts w:ascii="Arial" w:hAnsi="Arial" w:cs="Arial"/>
          <w:lang w:val="en-ZA"/>
        </w:rPr>
      </w:pPr>
    </w:p>
    <w:tbl>
      <w:tblPr>
        <w:tblStyle w:val="TableGrid"/>
        <w:tblW w:w="14686" w:type="dxa"/>
        <w:tblInd w:w="-90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830"/>
        <w:gridCol w:w="4830"/>
        <w:gridCol w:w="5026"/>
      </w:tblGrid>
      <w:tr w:rsidR="00CA06F4" w:rsidRPr="00F1036B" w14:paraId="16ECB41F" w14:textId="77777777" w:rsidTr="005F3D6B">
        <w:tc>
          <w:tcPr>
            <w:tcW w:w="4830" w:type="dxa"/>
          </w:tcPr>
          <w:p w14:paraId="5384E9B8" w14:textId="77777777" w:rsidR="00652BFE" w:rsidRPr="00F1036B" w:rsidRDefault="00652BFE" w:rsidP="00CA06F4">
            <w:pPr>
              <w:pStyle w:val="Heading1"/>
              <w:ind w:left="-90" w:right="27"/>
              <w:rPr>
                <w:rFonts w:ascii="Arial" w:hAnsi="Arial" w:cs="Arial"/>
                <w:b w:val="0"/>
                <w:bCs/>
                <w:sz w:val="20"/>
                <w:szCs w:val="20"/>
                <w:lang w:val="en-ZA"/>
              </w:rPr>
            </w:pPr>
          </w:p>
          <w:p w14:paraId="688F7689" w14:textId="77777777" w:rsidR="006F2AA0" w:rsidRPr="00F1036B" w:rsidRDefault="00CA06F4" w:rsidP="005F3D6B">
            <w:pPr>
              <w:pStyle w:val="Heading1"/>
              <w:ind w:left="-90" w:right="99"/>
              <w:rPr>
                <w:rFonts w:ascii="Arial" w:hAnsi="Arial" w:cs="Arial"/>
                <w:sz w:val="20"/>
                <w:szCs w:val="20"/>
                <w:lang w:val="en-ZA"/>
              </w:rPr>
            </w:pPr>
            <w:r w:rsidRPr="00F1036B">
              <w:rPr>
                <w:rFonts w:ascii="Arial" w:hAnsi="Arial" w:cs="Arial"/>
                <w:sz w:val="20"/>
                <w:szCs w:val="20"/>
                <w:lang w:val="en-ZA"/>
              </w:rPr>
              <w:t xml:space="preserve">GARDEN ROUTE </w:t>
            </w:r>
          </w:p>
          <w:p w14:paraId="40B68F0B" w14:textId="047DC8DD" w:rsidR="00CA06F4" w:rsidRPr="00F1036B" w:rsidRDefault="00CA06F4" w:rsidP="005F3D6B">
            <w:pPr>
              <w:pStyle w:val="Heading1"/>
              <w:ind w:left="-90" w:right="99"/>
              <w:rPr>
                <w:rFonts w:ascii="Arial" w:hAnsi="Arial" w:cs="Arial"/>
                <w:sz w:val="20"/>
                <w:szCs w:val="20"/>
                <w:lang w:val="en-ZA"/>
              </w:rPr>
            </w:pPr>
            <w:r w:rsidRPr="00F1036B">
              <w:rPr>
                <w:rFonts w:ascii="Arial" w:hAnsi="Arial" w:cs="Arial"/>
                <w:sz w:val="20"/>
                <w:szCs w:val="20"/>
                <w:lang w:val="en-ZA"/>
              </w:rPr>
              <w:t>DISTRICT MUNICIPALITY</w:t>
            </w:r>
          </w:p>
          <w:p w14:paraId="056EBF08" w14:textId="77777777" w:rsidR="00652BFE" w:rsidRPr="00F1036B" w:rsidRDefault="00652BFE" w:rsidP="005F3D6B">
            <w:pPr>
              <w:ind w:right="99"/>
              <w:rPr>
                <w:rFonts w:ascii="Arial" w:hAnsi="Arial" w:cs="Arial"/>
                <w:b/>
                <w:sz w:val="20"/>
                <w:szCs w:val="20"/>
                <w:lang w:val="en-ZA"/>
              </w:rPr>
            </w:pPr>
          </w:p>
          <w:p w14:paraId="369A6294" w14:textId="25C33BD0" w:rsidR="00CA06F4" w:rsidRPr="00F1036B" w:rsidRDefault="00CA06F4" w:rsidP="005F3D6B">
            <w:pPr>
              <w:ind w:right="99"/>
              <w:jc w:val="center"/>
              <w:rPr>
                <w:rFonts w:ascii="Arial" w:hAnsi="Arial" w:cs="Arial"/>
                <w:b/>
                <w:sz w:val="20"/>
                <w:szCs w:val="20"/>
                <w:lang w:val="en-ZA"/>
              </w:rPr>
            </w:pPr>
            <w:r w:rsidRPr="00F1036B">
              <w:rPr>
                <w:rFonts w:ascii="Arial" w:hAnsi="Arial" w:cs="Arial"/>
                <w:b/>
                <w:sz w:val="20"/>
                <w:szCs w:val="20"/>
                <w:lang w:val="en-ZA"/>
              </w:rPr>
              <w:t>Notice Number:</w:t>
            </w:r>
            <w:r w:rsidR="00BA5826" w:rsidRPr="00F1036B">
              <w:rPr>
                <w:rFonts w:ascii="Arial" w:hAnsi="Arial" w:cs="Arial"/>
                <w:b/>
                <w:sz w:val="20"/>
                <w:szCs w:val="20"/>
                <w:lang w:val="en-ZA"/>
              </w:rPr>
              <w:t xml:space="preserve"> 53/2026</w:t>
            </w:r>
          </w:p>
          <w:p w14:paraId="5E888E27" w14:textId="77777777" w:rsidR="00CA06F4" w:rsidRPr="00F1036B" w:rsidRDefault="00CA06F4" w:rsidP="005F3D6B">
            <w:pPr>
              <w:ind w:right="99"/>
              <w:jc w:val="center"/>
              <w:rPr>
                <w:rFonts w:ascii="Arial" w:hAnsi="Arial" w:cs="Arial"/>
                <w:b/>
                <w:sz w:val="20"/>
                <w:szCs w:val="20"/>
                <w:lang w:val="en-ZA"/>
              </w:rPr>
            </w:pPr>
          </w:p>
          <w:p w14:paraId="45CC874D" w14:textId="0FAA6A9D" w:rsidR="003B5468" w:rsidRPr="00F1036B" w:rsidRDefault="00CA06F4" w:rsidP="003B5468">
            <w:pPr>
              <w:spacing w:after="160" w:line="259" w:lineRule="auto"/>
              <w:ind w:right="99"/>
              <w:jc w:val="center"/>
              <w:rPr>
                <w:rFonts w:ascii="Arial" w:hAnsi="Arial" w:cs="Arial"/>
                <w:b/>
                <w:sz w:val="20"/>
                <w:szCs w:val="20"/>
                <w:lang w:val="en-ZA"/>
              </w:rPr>
            </w:pPr>
            <w:r w:rsidRPr="00F1036B">
              <w:rPr>
                <w:rFonts w:ascii="Arial" w:hAnsi="Arial" w:cs="Arial"/>
                <w:b/>
                <w:sz w:val="20"/>
                <w:szCs w:val="20"/>
                <w:lang w:val="en-ZA"/>
              </w:rPr>
              <w:t>Top Layer Service Delivery &amp; Budget Implementation Plan (SDBIP) 202</w:t>
            </w:r>
            <w:r w:rsidR="00250AE4">
              <w:rPr>
                <w:rFonts w:ascii="Arial" w:hAnsi="Arial" w:cs="Arial"/>
                <w:b/>
                <w:sz w:val="20"/>
                <w:szCs w:val="20"/>
                <w:lang w:val="en-ZA"/>
              </w:rPr>
              <w:t>6</w:t>
            </w:r>
            <w:r w:rsidRPr="00F1036B">
              <w:rPr>
                <w:rFonts w:ascii="Arial" w:hAnsi="Arial" w:cs="Arial"/>
                <w:b/>
                <w:sz w:val="20"/>
                <w:szCs w:val="20"/>
                <w:lang w:val="en-ZA"/>
              </w:rPr>
              <w:t>/202</w:t>
            </w:r>
            <w:r w:rsidR="00250AE4">
              <w:rPr>
                <w:rFonts w:ascii="Arial" w:hAnsi="Arial" w:cs="Arial"/>
                <w:b/>
                <w:sz w:val="20"/>
                <w:szCs w:val="20"/>
                <w:lang w:val="en-ZA"/>
              </w:rPr>
              <w:t>7</w:t>
            </w:r>
            <w:r w:rsidRPr="00F1036B">
              <w:rPr>
                <w:rFonts w:ascii="Arial" w:hAnsi="Arial" w:cs="Arial"/>
                <w:b/>
                <w:sz w:val="20"/>
                <w:szCs w:val="20"/>
                <w:lang w:val="en-ZA"/>
              </w:rPr>
              <w:t xml:space="preserve"> of Garden Route District Municipality is open for public perusal and comment</w:t>
            </w:r>
          </w:p>
          <w:p w14:paraId="15F58A84" w14:textId="77777777" w:rsidR="003B5468" w:rsidRPr="00F1036B" w:rsidRDefault="003B5468" w:rsidP="003B5468">
            <w:pPr>
              <w:spacing w:after="160" w:line="259" w:lineRule="auto"/>
              <w:ind w:right="99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ZA"/>
              </w:rPr>
            </w:pPr>
          </w:p>
          <w:p w14:paraId="1DDAF2A0" w14:textId="33A3DBC6" w:rsidR="00CA06F4" w:rsidRPr="00F1036B" w:rsidRDefault="00CA06F4" w:rsidP="003B5468">
            <w:pPr>
              <w:spacing w:after="160" w:line="259" w:lineRule="auto"/>
              <w:ind w:right="99"/>
              <w:jc w:val="left"/>
              <w:rPr>
                <w:rFonts w:ascii="Arial" w:hAnsi="Arial" w:cs="Arial"/>
                <w:bCs/>
                <w:sz w:val="20"/>
                <w:szCs w:val="20"/>
                <w:lang w:val="en-ZA"/>
              </w:rPr>
            </w:pPr>
            <w:r w:rsidRPr="00F1036B">
              <w:rPr>
                <w:rFonts w:ascii="Arial" w:hAnsi="Arial" w:cs="Arial"/>
                <w:bCs/>
                <w:sz w:val="20"/>
                <w:szCs w:val="20"/>
                <w:lang w:val="en-ZA"/>
              </w:rPr>
              <w:t>Notice is hereby given that the Garden Route District Municipality’s SDBIP is available for public perusal and comments for 14 days, ending 2</w:t>
            </w:r>
            <w:r w:rsidR="005D7B3C" w:rsidRPr="00F1036B">
              <w:rPr>
                <w:rFonts w:ascii="Arial" w:hAnsi="Arial" w:cs="Arial"/>
                <w:bCs/>
                <w:sz w:val="20"/>
                <w:szCs w:val="20"/>
                <w:lang w:val="en-ZA"/>
              </w:rPr>
              <w:t>4</w:t>
            </w:r>
            <w:r w:rsidRPr="00F1036B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 June 202</w:t>
            </w:r>
            <w:r w:rsidR="005D7B3C" w:rsidRPr="00F1036B">
              <w:rPr>
                <w:rFonts w:ascii="Arial" w:hAnsi="Arial" w:cs="Arial"/>
                <w:bCs/>
                <w:sz w:val="20"/>
                <w:szCs w:val="20"/>
                <w:lang w:val="en-ZA"/>
              </w:rPr>
              <w:t>6</w:t>
            </w:r>
            <w:r w:rsidRPr="00F1036B">
              <w:rPr>
                <w:rFonts w:ascii="Arial" w:hAnsi="Arial" w:cs="Arial"/>
                <w:bCs/>
                <w:sz w:val="20"/>
                <w:szCs w:val="20"/>
                <w:lang w:val="en-ZA"/>
              </w:rPr>
              <w:t>.</w:t>
            </w:r>
          </w:p>
          <w:p w14:paraId="3AA31296" w14:textId="77777777" w:rsidR="00A31DF4" w:rsidRPr="00F1036B" w:rsidRDefault="00A31DF4" w:rsidP="005D54B2">
            <w:pPr>
              <w:ind w:right="99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E314E2E" w14:textId="569AD535" w:rsidR="005D54B2" w:rsidRPr="00F1036B" w:rsidRDefault="005D54B2" w:rsidP="005D54B2">
            <w:pPr>
              <w:ind w:right="99"/>
              <w:rPr>
                <w:rFonts w:ascii="Arial" w:hAnsi="Arial" w:cs="Arial"/>
                <w:bCs/>
                <w:sz w:val="20"/>
                <w:szCs w:val="20"/>
                <w:lang w:val="en-ZA"/>
              </w:rPr>
            </w:pPr>
            <w:r w:rsidRPr="00F1036B">
              <w:rPr>
                <w:rFonts w:ascii="Arial" w:hAnsi="Arial" w:cs="Arial"/>
                <w:bCs/>
                <w:sz w:val="20"/>
                <w:szCs w:val="20"/>
              </w:rPr>
              <w:t>All questions and recommendations must be directed to: GRDM Executive Manager: Integrated Planning and Economic Development, Mr Lusanda Menze</w:t>
            </w:r>
            <w:r w:rsidR="00A31DF4" w:rsidRPr="00F1036B">
              <w:rPr>
                <w:rFonts w:ascii="Arial" w:hAnsi="Arial" w:cs="Arial"/>
                <w:bCs/>
                <w:sz w:val="20"/>
                <w:szCs w:val="20"/>
              </w:rPr>
              <w:t xml:space="preserve">, </w:t>
            </w:r>
            <w:r w:rsidRPr="00F1036B">
              <w:rPr>
                <w:rFonts w:ascii="Arial" w:hAnsi="Arial" w:cs="Arial"/>
                <w:bCs/>
                <w:sz w:val="20"/>
                <w:szCs w:val="20"/>
              </w:rPr>
              <w:t>Tel: 044</w:t>
            </w:r>
            <w:r w:rsidR="00894F7D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F1036B">
              <w:rPr>
                <w:rFonts w:ascii="Arial" w:hAnsi="Arial" w:cs="Arial"/>
                <w:bCs/>
                <w:sz w:val="20"/>
                <w:szCs w:val="20"/>
              </w:rPr>
              <w:t>803 1300 / E-mail: Lusanda@gardenroute.gov.za.</w:t>
            </w:r>
            <w:r w:rsidRPr="00F1036B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 </w:t>
            </w:r>
          </w:p>
          <w:p w14:paraId="28984765" w14:textId="77777777" w:rsidR="005D54B2" w:rsidRPr="00F1036B" w:rsidRDefault="005D54B2" w:rsidP="005D54B2">
            <w:pPr>
              <w:ind w:right="99"/>
              <w:jc w:val="left"/>
              <w:rPr>
                <w:rFonts w:ascii="Arial" w:hAnsi="Arial" w:cs="Arial"/>
                <w:bCs/>
                <w:sz w:val="20"/>
                <w:szCs w:val="20"/>
                <w:lang w:val="en-ZA"/>
              </w:rPr>
            </w:pPr>
          </w:p>
          <w:p w14:paraId="10099A57" w14:textId="6490F873" w:rsidR="00CA06F4" w:rsidRPr="00F1036B" w:rsidRDefault="00CA06F4" w:rsidP="005D54B2">
            <w:pPr>
              <w:ind w:right="99"/>
              <w:jc w:val="left"/>
              <w:rPr>
                <w:rFonts w:ascii="Arial" w:hAnsi="Arial" w:cs="Arial"/>
                <w:bCs/>
                <w:sz w:val="20"/>
                <w:szCs w:val="20"/>
                <w:lang w:val="en-ZA"/>
              </w:rPr>
            </w:pPr>
            <w:r w:rsidRPr="00F1036B">
              <w:rPr>
                <w:rFonts w:ascii="Arial" w:hAnsi="Arial" w:cs="Arial"/>
                <w:bCs/>
                <w:sz w:val="20"/>
                <w:szCs w:val="20"/>
                <w:lang w:val="en-ZA"/>
              </w:rPr>
              <w:t>Download the document on the GRDM website at</w:t>
            </w:r>
            <w:r w:rsidR="00652BFE" w:rsidRPr="00F1036B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 www.gardenroute.gov.za.</w:t>
            </w:r>
          </w:p>
          <w:p w14:paraId="798501E0" w14:textId="77777777" w:rsidR="00CA06F4" w:rsidRPr="00F1036B" w:rsidRDefault="00CA06F4" w:rsidP="005F3D6B">
            <w:pPr>
              <w:ind w:right="99"/>
              <w:rPr>
                <w:rFonts w:ascii="Arial" w:hAnsi="Arial" w:cs="Arial"/>
                <w:bCs/>
                <w:sz w:val="20"/>
                <w:szCs w:val="20"/>
                <w:lang w:val="en-ZA"/>
              </w:rPr>
            </w:pPr>
          </w:p>
          <w:p w14:paraId="5B72B693" w14:textId="77777777" w:rsidR="00CA06F4" w:rsidRPr="00F1036B" w:rsidRDefault="00CA06F4" w:rsidP="005F3D6B">
            <w:pPr>
              <w:ind w:right="99"/>
              <w:rPr>
                <w:rFonts w:ascii="Arial" w:hAnsi="Arial" w:cs="Arial"/>
                <w:bCs/>
                <w:sz w:val="20"/>
                <w:szCs w:val="20"/>
              </w:rPr>
            </w:pPr>
            <w:r w:rsidRPr="00F1036B">
              <w:rPr>
                <w:rFonts w:ascii="Arial" w:hAnsi="Arial" w:cs="Arial"/>
                <w:bCs/>
                <w:sz w:val="20"/>
                <w:szCs w:val="20"/>
              </w:rPr>
              <w:t>MG Stratu</w:t>
            </w:r>
          </w:p>
          <w:p w14:paraId="5AD2FD5E" w14:textId="77777777" w:rsidR="00CA06F4" w:rsidRPr="00F1036B" w:rsidRDefault="00CA06F4" w:rsidP="005F3D6B">
            <w:pPr>
              <w:ind w:right="99"/>
              <w:rPr>
                <w:rFonts w:ascii="Arial" w:hAnsi="Arial" w:cs="Arial"/>
                <w:bCs/>
                <w:sz w:val="20"/>
                <w:szCs w:val="20"/>
              </w:rPr>
            </w:pPr>
            <w:r w:rsidRPr="00F1036B">
              <w:rPr>
                <w:rFonts w:ascii="Arial" w:hAnsi="Arial" w:cs="Arial"/>
                <w:bCs/>
                <w:sz w:val="20"/>
                <w:szCs w:val="20"/>
              </w:rPr>
              <w:t>Municipal Manager</w:t>
            </w:r>
          </w:p>
          <w:p w14:paraId="6B4EE26D" w14:textId="77777777" w:rsidR="00CA06F4" w:rsidRPr="00F1036B" w:rsidRDefault="00CA06F4" w:rsidP="005F3D6B">
            <w:pPr>
              <w:ind w:right="99"/>
              <w:rPr>
                <w:rFonts w:ascii="Arial" w:hAnsi="Arial" w:cs="Arial"/>
                <w:bCs/>
                <w:sz w:val="20"/>
                <w:szCs w:val="20"/>
              </w:rPr>
            </w:pPr>
            <w:r w:rsidRPr="00F1036B">
              <w:rPr>
                <w:rFonts w:ascii="Arial" w:hAnsi="Arial" w:cs="Arial"/>
                <w:bCs/>
                <w:sz w:val="20"/>
                <w:szCs w:val="20"/>
              </w:rPr>
              <w:t xml:space="preserve">54 York Street </w:t>
            </w:r>
          </w:p>
          <w:p w14:paraId="4C516349" w14:textId="77777777" w:rsidR="00CA06F4" w:rsidRPr="00F1036B" w:rsidRDefault="00CA06F4" w:rsidP="005F3D6B">
            <w:pPr>
              <w:ind w:right="99"/>
              <w:rPr>
                <w:rFonts w:ascii="Arial" w:hAnsi="Arial" w:cs="Arial"/>
                <w:bCs/>
                <w:sz w:val="20"/>
                <w:szCs w:val="20"/>
              </w:rPr>
            </w:pPr>
            <w:r w:rsidRPr="00F1036B">
              <w:rPr>
                <w:rFonts w:ascii="Arial" w:hAnsi="Arial" w:cs="Arial"/>
                <w:bCs/>
                <w:sz w:val="20"/>
                <w:szCs w:val="20"/>
              </w:rPr>
              <w:t>PO Box 12</w:t>
            </w:r>
          </w:p>
          <w:p w14:paraId="695AD2BD" w14:textId="77777777" w:rsidR="00CA06F4" w:rsidRPr="00F1036B" w:rsidRDefault="00CA06F4" w:rsidP="005F3D6B">
            <w:pPr>
              <w:ind w:right="99"/>
              <w:rPr>
                <w:rFonts w:ascii="Arial" w:hAnsi="Arial" w:cs="Arial"/>
                <w:bCs/>
                <w:sz w:val="20"/>
                <w:szCs w:val="20"/>
              </w:rPr>
            </w:pPr>
            <w:r w:rsidRPr="00F1036B">
              <w:rPr>
                <w:rFonts w:ascii="Arial" w:hAnsi="Arial" w:cs="Arial"/>
                <w:bCs/>
                <w:sz w:val="20"/>
                <w:szCs w:val="20"/>
              </w:rPr>
              <w:t>GEORGE</w:t>
            </w:r>
            <w:r w:rsidRPr="00F1036B">
              <w:rPr>
                <w:rFonts w:ascii="Arial" w:eastAsia="Times New Roman" w:hAnsi="Arial" w:cs="Arial"/>
                <w:bCs/>
                <w:snapToGrid w:val="0"/>
                <w:color w:val="000000"/>
                <w:w w:val="0"/>
                <w:sz w:val="20"/>
                <w:szCs w:val="20"/>
                <w:u w:color="000000"/>
                <w:bdr w:val="none" w:sz="0" w:space="0" w:color="000000"/>
                <w:shd w:val="clear" w:color="000000" w:fill="000000"/>
              </w:rPr>
              <w:t xml:space="preserve"> </w:t>
            </w:r>
          </w:p>
          <w:p w14:paraId="5C539A17" w14:textId="77777777" w:rsidR="00CA06F4" w:rsidRPr="00F1036B" w:rsidRDefault="00CA06F4" w:rsidP="005F3D6B">
            <w:pPr>
              <w:ind w:right="99"/>
              <w:rPr>
                <w:rFonts w:ascii="Arial" w:hAnsi="Arial" w:cs="Arial"/>
                <w:bCs/>
                <w:sz w:val="20"/>
                <w:szCs w:val="20"/>
              </w:rPr>
            </w:pPr>
            <w:r w:rsidRPr="00F1036B">
              <w:rPr>
                <w:rFonts w:ascii="Arial" w:hAnsi="Arial" w:cs="Arial"/>
                <w:bCs/>
                <w:sz w:val="20"/>
                <w:szCs w:val="20"/>
              </w:rPr>
              <w:t>6530</w:t>
            </w:r>
          </w:p>
          <w:p w14:paraId="0E4B40BF" w14:textId="52E5666C" w:rsidR="00CA06F4" w:rsidRPr="00F1036B" w:rsidRDefault="00CA06F4" w:rsidP="005F3D6B">
            <w:pPr>
              <w:ind w:right="99"/>
              <w:rPr>
                <w:rFonts w:ascii="Arial" w:hAnsi="Arial" w:cs="Arial"/>
                <w:bCs/>
                <w:sz w:val="20"/>
                <w:szCs w:val="20"/>
              </w:rPr>
            </w:pPr>
            <w:r w:rsidRPr="00F1036B">
              <w:rPr>
                <w:rFonts w:ascii="Arial" w:hAnsi="Arial" w:cs="Arial"/>
                <w:bCs/>
                <w:sz w:val="20"/>
                <w:szCs w:val="20"/>
              </w:rPr>
              <w:t>Tel: 044 803 1300</w:t>
            </w:r>
          </w:p>
          <w:p w14:paraId="227B5C6B" w14:textId="77777777" w:rsidR="00CA06F4" w:rsidRPr="00F1036B" w:rsidRDefault="00CA06F4" w:rsidP="005F3D6B">
            <w:pPr>
              <w:ind w:right="99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49B5075" w14:textId="4C93660C" w:rsidR="00CA06F4" w:rsidRPr="00F1036B" w:rsidRDefault="00CA06F4" w:rsidP="005F3D6B">
            <w:pPr>
              <w:ind w:right="99"/>
              <w:rPr>
                <w:rFonts w:ascii="Arial" w:hAnsi="Arial" w:cs="Arial"/>
                <w:bCs/>
                <w:spacing w:val="-2"/>
                <w:sz w:val="20"/>
                <w:szCs w:val="20"/>
              </w:rPr>
            </w:pPr>
            <w:r w:rsidRPr="00F1036B">
              <w:rPr>
                <w:rFonts w:ascii="Arial" w:hAnsi="Arial" w:cs="Arial"/>
                <w:bCs/>
                <w:sz w:val="20"/>
                <w:szCs w:val="20"/>
              </w:rPr>
              <w:t>Notice</w:t>
            </w:r>
            <w:r w:rsidRPr="00F1036B">
              <w:rPr>
                <w:rFonts w:ascii="Arial" w:hAnsi="Arial" w:cs="Arial"/>
                <w:bCs/>
                <w:spacing w:val="-5"/>
                <w:sz w:val="20"/>
                <w:szCs w:val="20"/>
              </w:rPr>
              <w:t xml:space="preserve"> </w:t>
            </w:r>
            <w:r w:rsidRPr="00F1036B">
              <w:rPr>
                <w:rFonts w:ascii="Arial" w:hAnsi="Arial" w:cs="Arial"/>
                <w:bCs/>
                <w:sz w:val="20"/>
                <w:szCs w:val="20"/>
              </w:rPr>
              <w:t>number:</w:t>
            </w:r>
            <w:r w:rsidR="00AB6884" w:rsidRPr="00F1036B">
              <w:rPr>
                <w:rFonts w:ascii="Arial" w:hAnsi="Arial" w:cs="Arial"/>
                <w:bCs/>
                <w:sz w:val="20"/>
                <w:szCs w:val="20"/>
              </w:rPr>
              <w:t xml:space="preserve"> 53/2</w:t>
            </w:r>
            <w:r w:rsidRPr="00F1036B">
              <w:rPr>
                <w:rFonts w:ascii="Arial" w:hAnsi="Arial" w:cs="Arial"/>
                <w:bCs/>
                <w:spacing w:val="-2"/>
                <w:sz w:val="20"/>
                <w:szCs w:val="20"/>
              </w:rPr>
              <w:t>02</w:t>
            </w:r>
            <w:r w:rsidR="00AB6884" w:rsidRPr="00F1036B">
              <w:rPr>
                <w:rFonts w:ascii="Arial" w:hAnsi="Arial" w:cs="Arial"/>
                <w:bCs/>
                <w:spacing w:val="-2"/>
                <w:sz w:val="20"/>
                <w:szCs w:val="20"/>
              </w:rPr>
              <w:t>6</w:t>
            </w:r>
          </w:p>
          <w:p w14:paraId="24EFB14A" w14:textId="3D1B3486" w:rsidR="00652BFE" w:rsidRPr="00F1036B" w:rsidRDefault="00652BFE" w:rsidP="00652BFE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830" w:type="dxa"/>
          </w:tcPr>
          <w:p w14:paraId="37BF5761" w14:textId="77777777" w:rsidR="00A6669D" w:rsidRPr="00F1036B" w:rsidRDefault="00A6669D" w:rsidP="00A6669D">
            <w:pPr>
              <w:pStyle w:val="Heading1"/>
              <w:ind w:left="118" w:right="27"/>
              <w:rPr>
                <w:rFonts w:ascii="Arial" w:hAnsi="Arial" w:cs="Arial"/>
                <w:b w:val="0"/>
                <w:bCs/>
                <w:sz w:val="20"/>
                <w:szCs w:val="20"/>
                <w:lang w:val="en-ZA"/>
              </w:rPr>
            </w:pPr>
          </w:p>
          <w:p w14:paraId="2FBE1829" w14:textId="4AAF5E7E" w:rsidR="008D6013" w:rsidRPr="00F1036B" w:rsidRDefault="008D6013" w:rsidP="008D6013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nl-NL"/>
              </w:rPr>
            </w:pPr>
            <w:r w:rsidRPr="00F1036B">
              <w:rPr>
                <w:rFonts w:ascii="Arial" w:hAnsi="Arial" w:cs="Arial"/>
                <w:b/>
                <w:sz w:val="20"/>
                <w:szCs w:val="20"/>
                <w:lang w:val="nl-NL"/>
              </w:rPr>
              <w:t>TUINROETE</w:t>
            </w:r>
            <w:r w:rsidRPr="00F1036B">
              <w:rPr>
                <w:rFonts w:ascii="Arial" w:hAnsi="Arial" w:cs="Arial"/>
                <w:b/>
                <w:sz w:val="20"/>
                <w:szCs w:val="20"/>
                <w:lang w:val="nl-NL"/>
              </w:rPr>
              <w:br/>
              <w:t>DISTRIKSMUNISIPALITEIT</w:t>
            </w:r>
          </w:p>
          <w:p w14:paraId="2AB1A820" w14:textId="77777777" w:rsidR="008D6013" w:rsidRPr="00F1036B" w:rsidRDefault="008D6013" w:rsidP="008D6013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nl-NL"/>
              </w:rPr>
            </w:pPr>
          </w:p>
          <w:p w14:paraId="7C8B952F" w14:textId="6D02ACB1" w:rsidR="008D6013" w:rsidRPr="00F1036B" w:rsidRDefault="008D6013" w:rsidP="008D6013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nl-NL"/>
              </w:rPr>
            </w:pPr>
            <w:r w:rsidRPr="00F1036B">
              <w:rPr>
                <w:rFonts w:ascii="Arial" w:hAnsi="Arial" w:cs="Arial"/>
                <w:b/>
                <w:sz w:val="20"/>
                <w:szCs w:val="20"/>
                <w:lang w:val="nl-NL"/>
              </w:rPr>
              <w:t>K</w:t>
            </w:r>
            <w:r w:rsidR="005C0BA8" w:rsidRPr="00F1036B">
              <w:rPr>
                <w:rFonts w:ascii="Arial" w:hAnsi="Arial" w:cs="Arial"/>
                <w:b/>
                <w:sz w:val="20"/>
                <w:szCs w:val="20"/>
                <w:lang w:val="nl-NL"/>
              </w:rPr>
              <w:t>ennisgewingnommer</w:t>
            </w:r>
            <w:r w:rsidR="00CC5EED" w:rsidRPr="00F1036B">
              <w:rPr>
                <w:rFonts w:ascii="Arial" w:hAnsi="Arial" w:cs="Arial"/>
                <w:b/>
                <w:sz w:val="20"/>
                <w:szCs w:val="20"/>
                <w:lang w:val="nl-NL"/>
              </w:rPr>
              <w:t>:</w:t>
            </w:r>
            <w:r w:rsidRPr="00F1036B">
              <w:rPr>
                <w:rFonts w:ascii="Arial" w:hAnsi="Arial" w:cs="Arial"/>
                <w:b/>
                <w:sz w:val="20"/>
                <w:szCs w:val="20"/>
                <w:lang w:val="nl-NL"/>
              </w:rPr>
              <w:t xml:space="preserve"> 53/2026</w:t>
            </w:r>
          </w:p>
          <w:p w14:paraId="11E729CF" w14:textId="77777777" w:rsidR="008D6013" w:rsidRPr="00F1036B" w:rsidRDefault="008D6013" w:rsidP="008D6013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nl-NL"/>
              </w:rPr>
            </w:pPr>
          </w:p>
          <w:p w14:paraId="1AF719A6" w14:textId="29F885EA" w:rsidR="00A6669D" w:rsidRPr="00676C15" w:rsidRDefault="004C2BB1" w:rsidP="003B5468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nl-NL"/>
              </w:rPr>
            </w:pPr>
            <w:r w:rsidRPr="00676C15">
              <w:rPr>
                <w:rFonts w:ascii="Arial" w:hAnsi="Arial" w:cs="Arial"/>
                <w:b/>
                <w:bCs/>
                <w:sz w:val="20"/>
                <w:szCs w:val="20"/>
                <w:lang w:val="nl-NL"/>
              </w:rPr>
              <w:t>Topvlak</w:t>
            </w:r>
            <w:r w:rsidR="00357BDC" w:rsidRPr="00676C15">
              <w:rPr>
                <w:rFonts w:ascii="Arial" w:hAnsi="Arial" w:cs="Arial"/>
                <w:b/>
                <w:bCs/>
                <w:sz w:val="20"/>
                <w:szCs w:val="20"/>
                <w:lang w:val="nl-NL"/>
              </w:rPr>
              <w:t xml:space="preserve"> </w:t>
            </w:r>
            <w:r w:rsidR="003A6D95" w:rsidRPr="00676C15">
              <w:rPr>
                <w:rFonts w:ascii="Arial" w:hAnsi="Arial" w:cs="Arial"/>
                <w:b/>
                <w:bCs/>
                <w:sz w:val="20"/>
                <w:szCs w:val="20"/>
                <w:lang w:val="nl-NL"/>
              </w:rPr>
              <w:t>Dienslewering en Begrotings</w:t>
            </w:r>
            <w:r w:rsidR="000A4794" w:rsidRPr="00676C15">
              <w:rPr>
                <w:rFonts w:ascii="Arial" w:hAnsi="Arial" w:cs="Arial"/>
                <w:b/>
                <w:bCs/>
                <w:sz w:val="20"/>
                <w:szCs w:val="20"/>
                <w:lang w:val="nl-NL"/>
              </w:rPr>
              <w:t>-</w:t>
            </w:r>
            <w:r w:rsidR="003A6D95" w:rsidRPr="00676C15">
              <w:rPr>
                <w:rFonts w:ascii="Arial" w:hAnsi="Arial" w:cs="Arial"/>
                <w:b/>
                <w:bCs/>
                <w:sz w:val="20"/>
                <w:szCs w:val="20"/>
                <w:lang w:val="nl-NL"/>
              </w:rPr>
              <w:t xml:space="preserve">implementeringsplan (SDBIP) </w:t>
            </w:r>
            <w:r w:rsidR="00250AE4" w:rsidRPr="00676C15">
              <w:rPr>
                <w:rFonts w:ascii="Arial" w:hAnsi="Arial" w:cs="Arial"/>
                <w:b/>
                <w:bCs/>
                <w:sz w:val="20"/>
                <w:szCs w:val="20"/>
                <w:lang w:val="nl-NL"/>
              </w:rPr>
              <w:t xml:space="preserve">2026/2027 </w:t>
            </w:r>
            <w:r w:rsidRPr="00676C15">
              <w:rPr>
                <w:rFonts w:ascii="Arial" w:hAnsi="Arial" w:cs="Arial"/>
                <w:b/>
                <w:bCs/>
                <w:sz w:val="20"/>
                <w:szCs w:val="20"/>
                <w:lang w:val="nl-NL"/>
              </w:rPr>
              <w:t>van die Tuinroete Distriksmunisipaliteit (TDM) is oop en beskikbaar vir publieke inspeksie en kommentaar</w:t>
            </w:r>
          </w:p>
          <w:p w14:paraId="33C6044F" w14:textId="77777777" w:rsidR="003B5468" w:rsidRPr="00676C15" w:rsidRDefault="003B5468" w:rsidP="003B5468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nl-NL"/>
              </w:rPr>
            </w:pPr>
          </w:p>
          <w:p w14:paraId="6DB295D1" w14:textId="77777777" w:rsidR="003B5468" w:rsidRPr="00676C15" w:rsidRDefault="003B5468" w:rsidP="003B5468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nl-NL"/>
              </w:rPr>
            </w:pPr>
          </w:p>
          <w:p w14:paraId="3573D4A6" w14:textId="105E2BDB" w:rsidR="00A6669D" w:rsidRPr="00676C15" w:rsidRDefault="00A6669D" w:rsidP="00357BDC">
            <w:pPr>
              <w:pStyle w:val="Heading1"/>
              <w:ind w:left="118" w:right="27"/>
              <w:jc w:val="both"/>
              <w:rPr>
                <w:rFonts w:ascii="Arial" w:hAnsi="Arial" w:cs="Arial"/>
                <w:b w:val="0"/>
                <w:bCs/>
                <w:sz w:val="20"/>
                <w:szCs w:val="20"/>
                <w:lang w:val="nl-NL"/>
              </w:rPr>
            </w:pPr>
            <w:r w:rsidRPr="00676C15">
              <w:rPr>
                <w:rFonts w:ascii="Arial" w:hAnsi="Arial" w:cs="Arial"/>
                <w:b w:val="0"/>
                <w:bCs/>
                <w:sz w:val="20"/>
                <w:szCs w:val="20"/>
                <w:lang w:val="nl-NL"/>
              </w:rPr>
              <w:t>Kennis geskied hiermee dat die Tuinroete Distriksmunisipaliteit se Dienslewerings- en Begrotingsimplementeringsplan (SDBIP) beskikbaar is vir openbare inspeksie en kommentaar vir 'n tydperk van 14 dae, wat op 2</w:t>
            </w:r>
            <w:r w:rsidR="005D7B3C" w:rsidRPr="00676C15">
              <w:rPr>
                <w:rFonts w:ascii="Arial" w:hAnsi="Arial" w:cs="Arial"/>
                <w:b w:val="0"/>
                <w:bCs/>
                <w:sz w:val="20"/>
                <w:szCs w:val="20"/>
                <w:lang w:val="nl-NL"/>
              </w:rPr>
              <w:t>4</w:t>
            </w:r>
            <w:r w:rsidRPr="00676C15">
              <w:rPr>
                <w:rFonts w:ascii="Arial" w:hAnsi="Arial" w:cs="Arial"/>
                <w:b w:val="0"/>
                <w:bCs/>
                <w:sz w:val="20"/>
                <w:szCs w:val="20"/>
                <w:lang w:val="nl-NL"/>
              </w:rPr>
              <w:t xml:space="preserve"> Junie 202</w:t>
            </w:r>
            <w:r w:rsidR="005D7B3C" w:rsidRPr="00676C15">
              <w:rPr>
                <w:rFonts w:ascii="Arial" w:hAnsi="Arial" w:cs="Arial"/>
                <w:b w:val="0"/>
                <w:bCs/>
                <w:sz w:val="20"/>
                <w:szCs w:val="20"/>
                <w:lang w:val="nl-NL"/>
              </w:rPr>
              <w:t>6</w:t>
            </w:r>
            <w:r w:rsidRPr="00676C15">
              <w:rPr>
                <w:rFonts w:ascii="Arial" w:hAnsi="Arial" w:cs="Arial"/>
                <w:b w:val="0"/>
                <w:bCs/>
                <w:sz w:val="20"/>
                <w:szCs w:val="20"/>
                <w:lang w:val="nl-NL"/>
              </w:rPr>
              <w:t xml:space="preserve"> eindig.</w:t>
            </w:r>
          </w:p>
          <w:p w14:paraId="2E315D1F" w14:textId="77777777" w:rsidR="003B5468" w:rsidRPr="00676C15" w:rsidRDefault="003B5468" w:rsidP="003B5468">
            <w:pPr>
              <w:rPr>
                <w:rFonts w:ascii="Arial" w:hAnsi="Arial" w:cs="Arial"/>
                <w:sz w:val="20"/>
                <w:szCs w:val="20"/>
                <w:lang w:val="nl-NL"/>
              </w:rPr>
            </w:pPr>
          </w:p>
          <w:p w14:paraId="35322D25" w14:textId="571115D8" w:rsidR="00A6669D" w:rsidRPr="00676C15" w:rsidRDefault="00A6669D" w:rsidP="00357BDC">
            <w:pPr>
              <w:pStyle w:val="Heading1"/>
              <w:ind w:left="118" w:right="27"/>
              <w:jc w:val="both"/>
              <w:rPr>
                <w:rFonts w:ascii="Arial" w:hAnsi="Arial" w:cs="Arial"/>
                <w:b w:val="0"/>
                <w:bCs/>
                <w:sz w:val="20"/>
                <w:szCs w:val="20"/>
                <w:lang w:val="nl-NL"/>
              </w:rPr>
            </w:pPr>
            <w:r w:rsidRPr="00676C15">
              <w:rPr>
                <w:rFonts w:ascii="Arial" w:hAnsi="Arial" w:cs="Arial"/>
                <w:b w:val="0"/>
                <w:bCs/>
                <w:sz w:val="20"/>
                <w:szCs w:val="20"/>
                <w:lang w:val="nl-NL"/>
              </w:rPr>
              <w:t xml:space="preserve">Alle navrae en aanbevelings moet gerig word aan die </w:t>
            </w:r>
            <w:r w:rsidR="00894F7D">
              <w:rPr>
                <w:rFonts w:ascii="Arial" w:hAnsi="Arial" w:cs="Arial"/>
                <w:b w:val="0"/>
                <w:bCs/>
                <w:sz w:val="20"/>
                <w:szCs w:val="20"/>
                <w:lang w:val="nl-NL"/>
              </w:rPr>
              <w:t>TDM</w:t>
            </w:r>
            <w:r w:rsidRPr="00676C15">
              <w:rPr>
                <w:rFonts w:ascii="Arial" w:hAnsi="Arial" w:cs="Arial"/>
                <w:b w:val="0"/>
                <w:bCs/>
                <w:sz w:val="20"/>
                <w:szCs w:val="20"/>
                <w:lang w:val="nl-NL"/>
              </w:rPr>
              <w:t xml:space="preserve"> Uitvoerende Bestuurder: Geïntegreerde Beplanning en Ekonomiese Ontwikkeling, mnr. Lusanda Menze</w:t>
            </w:r>
            <w:r w:rsidR="00A31DF4" w:rsidRPr="00676C15">
              <w:rPr>
                <w:rFonts w:ascii="Arial" w:hAnsi="Arial" w:cs="Arial"/>
                <w:b w:val="0"/>
                <w:bCs/>
                <w:sz w:val="20"/>
                <w:szCs w:val="20"/>
                <w:lang w:val="nl-NL"/>
              </w:rPr>
              <w:t xml:space="preserve">, </w:t>
            </w:r>
            <w:r w:rsidRPr="00676C15">
              <w:rPr>
                <w:rFonts w:ascii="Arial" w:hAnsi="Arial" w:cs="Arial"/>
                <w:b w:val="0"/>
                <w:bCs/>
                <w:sz w:val="20"/>
                <w:szCs w:val="20"/>
                <w:lang w:val="nl-NL"/>
              </w:rPr>
              <w:t>Tel: 044 803 1300</w:t>
            </w:r>
            <w:r w:rsidRPr="00676C15">
              <w:rPr>
                <w:rFonts w:ascii="Arial" w:hAnsi="Arial" w:cs="Arial"/>
                <w:b w:val="0"/>
                <w:bCs/>
                <w:sz w:val="20"/>
                <w:szCs w:val="20"/>
                <w:lang w:val="nl-NL"/>
              </w:rPr>
              <w:br/>
              <w:t xml:space="preserve">E-pos: </w:t>
            </w:r>
            <w:hyperlink r:id="rId11" w:history="1">
              <w:r w:rsidRPr="00676C15">
                <w:rPr>
                  <w:rStyle w:val="Hyperlink"/>
                  <w:rFonts w:ascii="Arial" w:hAnsi="Arial" w:cs="Arial"/>
                  <w:b w:val="0"/>
                  <w:bCs/>
                  <w:sz w:val="20"/>
                  <w:szCs w:val="20"/>
                  <w:lang w:val="nl-NL"/>
                </w:rPr>
                <w:t>Lusanda@gardenroute.gov.za</w:t>
              </w:r>
            </w:hyperlink>
          </w:p>
          <w:p w14:paraId="129BA7C5" w14:textId="77777777" w:rsidR="00A31DF4" w:rsidRPr="00676C15" w:rsidRDefault="00A31DF4" w:rsidP="00A31DF4">
            <w:pPr>
              <w:rPr>
                <w:rFonts w:ascii="Arial" w:hAnsi="Arial" w:cs="Arial"/>
                <w:sz w:val="20"/>
                <w:szCs w:val="20"/>
                <w:lang w:val="nl-NL"/>
              </w:rPr>
            </w:pPr>
          </w:p>
          <w:p w14:paraId="60FABA75" w14:textId="71DE3B6F" w:rsidR="00A6669D" w:rsidRPr="00676C15" w:rsidRDefault="00A6669D" w:rsidP="00357BDC">
            <w:pPr>
              <w:pStyle w:val="Heading1"/>
              <w:ind w:left="118" w:right="27"/>
              <w:jc w:val="both"/>
              <w:rPr>
                <w:rFonts w:ascii="Arial" w:hAnsi="Arial" w:cs="Arial"/>
                <w:b w:val="0"/>
                <w:bCs/>
                <w:sz w:val="20"/>
                <w:szCs w:val="20"/>
                <w:lang w:val="nl-NL"/>
              </w:rPr>
            </w:pPr>
            <w:r w:rsidRPr="00676C15">
              <w:rPr>
                <w:rFonts w:ascii="Arial" w:hAnsi="Arial" w:cs="Arial"/>
                <w:b w:val="0"/>
                <w:bCs/>
                <w:sz w:val="20"/>
                <w:szCs w:val="20"/>
                <w:lang w:val="nl-NL"/>
              </w:rPr>
              <w:t xml:space="preserve">Laai die dokument af vanaf die </w:t>
            </w:r>
            <w:r w:rsidR="00894F7D">
              <w:rPr>
                <w:rFonts w:ascii="Arial" w:hAnsi="Arial" w:cs="Arial"/>
                <w:b w:val="0"/>
                <w:bCs/>
                <w:sz w:val="20"/>
                <w:szCs w:val="20"/>
                <w:lang w:val="nl-NL"/>
              </w:rPr>
              <w:t>TDM</w:t>
            </w:r>
            <w:r w:rsidRPr="00676C15">
              <w:rPr>
                <w:rFonts w:ascii="Arial" w:hAnsi="Arial" w:cs="Arial"/>
                <w:b w:val="0"/>
                <w:bCs/>
                <w:sz w:val="20"/>
                <w:szCs w:val="20"/>
                <w:lang w:val="nl-NL"/>
              </w:rPr>
              <w:t xml:space="preserve">-webwerf by </w:t>
            </w:r>
            <w:hyperlink r:id="rId12" w:history="1">
              <w:r w:rsidRPr="00676C15">
                <w:rPr>
                  <w:rStyle w:val="Hyperlink"/>
                  <w:rFonts w:ascii="Arial" w:hAnsi="Arial" w:cs="Arial"/>
                  <w:b w:val="0"/>
                  <w:bCs/>
                  <w:sz w:val="20"/>
                  <w:szCs w:val="20"/>
                  <w:lang w:val="nl-NL"/>
                </w:rPr>
                <w:t>www.gardenroute.gov.za</w:t>
              </w:r>
            </w:hyperlink>
            <w:r w:rsidRPr="00676C15">
              <w:rPr>
                <w:rFonts w:ascii="Arial" w:hAnsi="Arial" w:cs="Arial"/>
                <w:b w:val="0"/>
                <w:bCs/>
                <w:sz w:val="20"/>
                <w:szCs w:val="20"/>
                <w:lang w:val="nl-NL"/>
              </w:rPr>
              <w:t>.</w:t>
            </w:r>
          </w:p>
          <w:p w14:paraId="6A3CC4A9" w14:textId="77777777" w:rsidR="00BC1B25" w:rsidRPr="00676C15" w:rsidRDefault="00BC1B25" w:rsidP="00BC1B25">
            <w:pPr>
              <w:rPr>
                <w:rFonts w:ascii="Arial" w:hAnsi="Arial" w:cs="Arial"/>
                <w:sz w:val="20"/>
                <w:szCs w:val="20"/>
                <w:lang w:val="nl-NL"/>
              </w:rPr>
            </w:pPr>
          </w:p>
          <w:p w14:paraId="0DD0086D" w14:textId="77777777" w:rsidR="00A6669D" w:rsidRPr="00676C15" w:rsidRDefault="00A6669D" w:rsidP="00357BDC">
            <w:pPr>
              <w:pStyle w:val="Heading1"/>
              <w:ind w:left="118" w:right="27"/>
              <w:jc w:val="left"/>
              <w:rPr>
                <w:rFonts w:ascii="Arial" w:hAnsi="Arial" w:cs="Arial"/>
                <w:b w:val="0"/>
                <w:bCs/>
                <w:sz w:val="20"/>
                <w:szCs w:val="20"/>
                <w:lang w:val="nl-NL"/>
              </w:rPr>
            </w:pPr>
            <w:r w:rsidRPr="00676C15">
              <w:rPr>
                <w:rFonts w:ascii="Arial" w:hAnsi="Arial" w:cs="Arial"/>
                <w:b w:val="0"/>
                <w:bCs/>
                <w:sz w:val="20"/>
                <w:szCs w:val="20"/>
                <w:lang w:val="nl-NL"/>
              </w:rPr>
              <w:t>MG Stratu</w:t>
            </w:r>
            <w:r w:rsidRPr="00676C15">
              <w:rPr>
                <w:rFonts w:ascii="Arial" w:hAnsi="Arial" w:cs="Arial"/>
                <w:b w:val="0"/>
                <w:bCs/>
                <w:sz w:val="20"/>
                <w:szCs w:val="20"/>
                <w:lang w:val="nl-NL"/>
              </w:rPr>
              <w:br/>
              <w:t>Munisipale Bestuurder</w:t>
            </w:r>
          </w:p>
          <w:p w14:paraId="00E002FC" w14:textId="77777777" w:rsidR="00A6669D" w:rsidRPr="00676C15" w:rsidRDefault="00A6669D" w:rsidP="00357BDC">
            <w:pPr>
              <w:pStyle w:val="Heading1"/>
              <w:ind w:left="118" w:right="27"/>
              <w:jc w:val="left"/>
              <w:rPr>
                <w:rFonts w:ascii="Arial" w:hAnsi="Arial" w:cs="Arial"/>
                <w:b w:val="0"/>
                <w:bCs/>
                <w:sz w:val="20"/>
                <w:szCs w:val="20"/>
                <w:lang w:val="nl-NL"/>
              </w:rPr>
            </w:pPr>
            <w:r w:rsidRPr="00676C15">
              <w:rPr>
                <w:rFonts w:ascii="Arial" w:hAnsi="Arial" w:cs="Arial"/>
                <w:b w:val="0"/>
                <w:bCs/>
                <w:sz w:val="20"/>
                <w:szCs w:val="20"/>
                <w:lang w:val="nl-NL"/>
              </w:rPr>
              <w:t>Yorkstraat 54</w:t>
            </w:r>
            <w:r w:rsidRPr="00676C15">
              <w:rPr>
                <w:rFonts w:ascii="Arial" w:hAnsi="Arial" w:cs="Arial"/>
                <w:b w:val="0"/>
                <w:bCs/>
                <w:sz w:val="20"/>
                <w:szCs w:val="20"/>
                <w:lang w:val="nl-NL"/>
              </w:rPr>
              <w:br/>
              <w:t>Posbus 12</w:t>
            </w:r>
            <w:r w:rsidRPr="00676C15">
              <w:rPr>
                <w:rFonts w:ascii="Arial" w:hAnsi="Arial" w:cs="Arial"/>
                <w:b w:val="0"/>
                <w:bCs/>
                <w:sz w:val="20"/>
                <w:szCs w:val="20"/>
                <w:lang w:val="nl-NL"/>
              </w:rPr>
              <w:br/>
              <w:t>GEORGE</w:t>
            </w:r>
            <w:r w:rsidRPr="00676C15">
              <w:rPr>
                <w:rFonts w:ascii="Arial" w:hAnsi="Arial" w:cs="Arial"/>
                <w:b w:val="0"/>
                <w:bCs/>
                <w:sz w:val="20"/>
                <w:szCs w:val="20"/>
                <w:lang w:val="nl-NL"/>
              </w:rPr>
              <w:br/>
              <w:t>6530</w:t>
            </w:r>
          </w:p>
          <w:p w14:paraId="2CDF38AB" w14:textId="77777777" w:rsidR="00A6669D" w:rsidRPr="00676C15" w:rsidRDefault="00A6669D" w:rsidP="00357BDC">
            <w:pPr>
              <w:pStyle w:val="Heading1"/>
              <w:ind w:left="118" w:right="27"/>
              <w:jc w:val="left"/>
              <w:rPr>
                <w:rFonts w:ascii="Arial" w:hAnsi="Arial" w:cs="Arial"/>
                <w:b w:val="0"/>
                <w:bCs/>
                <w:sz w:val="20"/>
                <w:szCs w:val="20"/>
                <w:lang w:val="nl-NL"/>
              </w:rPr>
            </w:pPr>
            <w:r w:rsidRPr="00676C15">
              <w:rPr>
                <w:rFonts w:ascii="Arial" w:hAnsi="Arial" w:cs="Arial"/>
                <w:b w:val="0"/>
                <w:bCs/>
                <w:sz w:val="20"/>
                <w:szCs w:val="20"/>
                <w:lang w:val="nl-NL"/>
              </w:rPr>
              <w:t>Tel: 044 803 1300</w:t>
            </w:r>
          </w:p>
          <w:p w14:paraId="2ABA8B08" w14:textId="77777777" w:rsidR="00BC1B25" w:rsidRPr="00676C15" w:rsidRDefault="00BC1B25" w:rsidP="00357BDC">
            <w:pPr>
              <w:pStyle w:val="Heading1"/>
              <w:ind w:left="118" w:right="27"/>
              <w:jc w:val="left"/>
              <w:rPr>
                <w:rFonts w:ascii="Arial" w:hAnsi="Arial" w:cs="Arial"/>
                <w:b w:val="0"/>
                <w:bCs/>
                <w:sz w:val="20"/>
                <w:szCs w:val="20"/>
                <w:lang w:val="nl-NL"/>
              </w:rPr>
            </w:pPr>
          </w:p>
          <w:p w14:paraId="0A8DB7AA" w14:textId="38518726" w:rsidR="00A6669D" w:rsidRPr="00676C15" w:rsidRDefault="00A6669D" w:rsidP="00357BDC">
            <w:pPr>
              <w:pStyle w:val="Heading1"/>
              <w:ind w:left="118" w:right="27"/>
              <w:jc w:val="left"/>
              <w:rPr>
                <w:rFonts w:ascii="Arial" w:hAnsi="Arial" w:cs="Arial"/>
                <w:b w:val="0"/>
                <w:bCs/>
                <w:sz w:val="20"/>
                <w:szCs w:val="20"/>
                <w:lang w:val="nl-NL"/>
              </w:rPr>
            </w:pPr>
            <w:r w:rsidRPr="00676C15">
              <w:rPr>
                <w:rFonts w:ascii="Arial" w:hAnsi="Arial" w:cs="Arial"/>
                <w:b w:val="0"/>
                <w:bCs/>
                <w:sz w:val="20"/>
                <w:szCs w:val="20"/>
                <w:lang w:val="nl-NL"/>
              </w:rPr>
              <w:t>Kennisgewingnommer: 53/2026</w:t>
            </w:r>
          </w:p>
          <w:p w14:paraId="1A712A8B" w14:textId="77777777" w:rsidR="00CA06F4" w:rsidRPr="00676C15" w:rsidRDefault="00CA06F4" w:rsidP="005F3D6B">
            <w:pPr>
              <w:pStyle w:val="Heading1"/>
              <w:ind w:left="118" w:right="27"/>
              <w:rPr>
                <w:rFonts w:ascii="Arial" w:hAnsi="Arial" w:cs="Arial"/>
                <w:b w:val="0"/>
                <w:bCs/>
                <w:sz w:val="20"/>
                <w:szCs w:val="20"/>
                <w:lang w:val="nl-NL"/>
              </w:rPr>
            </w:pPr>
          </w:p>
        </w:tc>
        <w:tc>
          <w:tcPr>
            <w:tcW w:w="5026" w:type="dxa"/>
          </w:tcPr>
          <w:p w14:paraId="1AE0E050" w14:textId="77777777" w:rsidR="00CA06F4" w:rsidRPr="00676C15" w:rsidRDefault="00CA06F4" w:rsidP="00CA06F4">
            <w:pPr>
              <w:pStyle w:val="Heading1"/>
              <w:ind w:right="27"/>
              <w:rPr>
                <w:rFonts w:ascii="Arial" w:hAnsi="Arial" w:cs="Arial"/>
                <w:b w:val="0"/>
                <w:bCs/>
                <w:sz w:val="20"/>
                <w:szCs w:val="20"/>
                <w:lang w:val="nl-NL"/>
              </w:rPr>
            </w:pPr>
          </w:p>
          <w:p w14:paraId="400A1110" w14:textId="77777777" w:rsidR="00BC1B25" w:rsidRPr="00F1036B" w:rsidRDefault="00BC1B25" w:rsidP="00BC1B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1036B">
              <w:rPr>
                <w:rFonts w:ascii="Arial" w:hAnsi="Arial" w:cs="Arial"/>
                <w:b/>
                <w:sz w:val="20"/>
                <w:szCs w:val="20"/>
                <w:lang w:val="es-ES"/>
              </w:rPr>
              <w:t xml:space="preserve">UMASIPALA WESITHILI </w:t>
            </w:r>
            <w:r w:rsidRPr="00F1036B">
              <w:rPr>
                <w:rFonts w:ascii="Arial" w:hAnsi="Arial" w:cs="Arial"/>
                <w:b/>
                <w:sz w:val="20"/>
                <w:szCs w:val="20"/>
                <w:lang w:val="es-ES"/>
              </w:rPr>
              <w:br/>
              <w:t>SE GARDEN ROUTE</w:t>
            </w:r>
          </w:p>
          <w:p w14:paraId="5D3D6EE6" w14:textId="77777777" w:rsidR="00BC1B25" w:rsidRPr="00F1036B" w:rsidRDefault="00BC1B25" w:rsidP="00BC1B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8D45076" w14:textId="0F558D4A" w:rsidR="00BC1B25" w:rsidRPr="00F1036B" w:rsidRDefault="00BC1B25" w:rsidP="00BC1B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F1036B">
              <w:rPr>
                <w:rFonts w:ascii="Arial" w:hAnsi="Arial" w:cs="Arial"/>
                <w:b/>
                <w:sz w:val="20"/>
                <w:szCs w:val="20"/>
              </w:rPr>
              <w:t>I</w:t>
            </w:r>
            <w:r w:rsidR="00B51F50">
              <w:rPr>
                <w:rFonts w:ascii="Arial" w:hAnsi="Arial" w:cs="Arial"/>
                <w:b/>
                <w:sz w:val="20"/>
                <w:szCs w:val="20"/>
              </w:rPr>
              <w:t>saziso</w:t>
            </w:r>
            <w:proofErr w:type="spellEnd"/>
            <w:r w:rsidR="00B51F50">
              <w:rPr>
                <w:rFonts w:ascii="Arial" w:hAnsi="Arial" w:cs="Arial"/>
                <w:b/>
                <w:sz w:val="20"/>
                <w:szCs w:val="20"/>
              </w:rPr>
              <w:t xml:space="preserve"> Nombolo</w:t>
            </w:r>
            <w:r w:rsidRPr="00F1036B">
              <w:rPr>
                <w:rFonts w:ascii="Arial" w:hAnsi="Arial" w:cs="Arial"/>
                <w:b/>
                <w:sz w:val="20"/>
                <w:szCs w:val="20"/>
              </w:rPr>
              <w:t xml:space="preserve"> 53/2026</w:t>
            </w:r>
          </w:p>
          <w:p w14:paraId="5FCA8785" w14:textId="77777777" w:rsidR="00BC1B25" w:rsidRPr="00F1036B" w:rsidRDefault="00BC1B25" w:rsidP="00BC1B25">
            <w:pPr>
              <w:rPr>
                <w:rFonts w:ascii="Arial" w:hAnsi="Arial" w:cs="Arial"/>
                <w:sz w:val="20"/>
                <w:szCs w:val="20"/>
                <w:lang w:val="en-ZA"/>
              </w:rPr>
            </w:pPr>
          </w:p>
          <w:p w14:paraId="5721CD2A" w14:textId="65B8334C" w:rsidR="001C531F" w:rsidRPr="00F1036B" w:rsidRDefault="00DD27CC" w:rsidP="001C531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F1036B">
              <w:rPr>
                <w:rFonts w:ascii="Arial" w:hAnsi="Arial" w:cs="Arial"/>
                <w:b/>
                <w:bCs/>
                <w:sz w:val="20"/>
                <w:szCs w:val="20"/>
              </w:rPr>
              <w:t>U</w:t>
            </w:r>
            <w:r w:rsidR="00676C15">
              <w:rPr>
                <w:rFonts w:ascii="Arial" w:hAnsi="Arial" w:cs="Arial"/>
                <w:b/>
                <w:bCs/>
                <w:sz w:val="20"/>
                <w:szCs w:val="20"/>
              </w:rPr>
              <w:t>n</w:t>
            </w:r>
            <w:r w:rsidRPr="00F1036B">
              <w:rPr>
                <w:rFonts w:ascii="Arial" w:hAnsi="Arial" w:cs="Arial"/>
                <w:b/>
                <w:bCs/>
                <w:sz w:val="20"/>
                <w:szCs w:val="20"/>
              </w:rPr>
              <w:t>ikezelo</w:t>
            </w:r>
            <w:proofErr w:type="spellEnd"/>
            <w:r w:rsidRPr="00F1036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1036B">
              <w:rPr>
                <w:rFonts w:ascii="Arial" w:hAnsi="Arial" w:cs="Arial"/>
                <w:b/>
                <w:bCs/>
                <w:sz w:val="20"/>
                <w:szCs w:val="20"/>
              </w:rPr>
              <w:t>lweeNkonzo</w:t>
            </w:r>
            <w:proofErr w:type="spellEnd"/>
            <w:r w:rsidRPr="00F1036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1036B">
              <w:rPr>
                <w:rFonts w:ascii="Arial" w:hAnsi="Arial" w:cs="Arial"/>
                <w:b/>
                <w:bCs/>
                <w:sz w:val="20"/>
                <w:szCs w:val="20"/>
              </w:rPr>
              <w:t>eziPhezulu</w:t>
            </w:r>
            <w:proofErr w:type="spellEnd"/>
            <w:r w:rsidRPr="00F1036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1036B">
              <w:rPr>
                <w:rFonts w:ascii="Arial" w:hAnsi="Arial" w:cs="Arial"/>
                <w:b/>
                <w:bCs/>
                <w:sz w:val="20"/>
                <w:szCs w:val="20"/>
              </w:rPr>
              <w:t>kunye</w:t>
            </w:r>
            <w:proofErr w:type="spellEnd"/>
            <w:r w:rsidRPr="00F1036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1036B">
              <w:rPr>
                <w:rFonts w:ascii="Arial" w:hAnsi="Arial" w:cs="Arial"/>
                <w:b/>
                <w:bCs/>
                <w:sz w:val="20"/>
                <w:szCs w:val="20"/>
              </w:rPr>
              <w:t>neSicwangciso</w:t>
            </w:r>
            <w:proofErr w:type="spellEnd"/>
            <w:r w:rsidRPr="00F1036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1036B">
              <w:rPr>
                <w:rFonts w:ascii="Arial" w:hAnsi="Arial" w:cs="Arial"/>
                <w:b/>
                <w:bCs/>
                <w:sz w:val="20"/>
                <w:szCs w:val="20"/>
              </w:rPr>
              <w:t>sokuPhunyezwa</w:t>
            </w:r>
            <w:proofErr w:type="spellEnd"/>
            <w:r w:rsidRPr="00F1036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1036B">
              <w:rPr>
                <w:rFonts w:ascii="Arial" w:hAnsi="Arial" w:cs="Arial"/>
                <w:b/>
                <w:bCs/>
                <w:sz w:val="20"/>
                <w:szCs w:val="20"/>
              </w:rPr>
              <w:t>koHlahlolwabiwo-mali</w:t>
            </w:r>
            <w:proofErr w:type="spellEnd"/>
            <w:r w:rsidRPr="00F1036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(SDBIP) 202</w:t>
            </w:r>
            <w:r w:rsidR="00250AE4">
              <w:rPr>
                <w:rFonts w:ascii="Arial" w:hAnsi="Arial" w:cs="Arial"/>
                <w:b/>
                <w:bCs/>
                <w:sz w:val="20"/>
                <w:szCs w:val="20"/>
              </w:rPr>
              <w:t>6</w:t>
            </w:r>
            <w:r w:rsidRPr="00F1036B">
              <w:rPr>
                <w:rFonts w:ascii="Arial" w:hAnsi="Arial" w:cs="Arial"/>
                <w:b/>
                <w:bCs/>
                <w:sz w:val="20"/>
                <w:szCs w:val="20"/>
              </w:rPr>
              <w:t>/202</w:t>
            </w:r>
            <w:r w:rsidR="00250AE4">
              <w:rPr>
                <w:rFonts w:ascii="Arial" w:hAnsi="Arial" w:cs="Arial"/>
                <w:b/>
                <w:bCs/>
                <w:sz w:val="20"/>
                <w:szCs w:val="20"/>
              </w:rPr>
              <w:t>7</w:t>
            </w:r>
            <w:r w:rsidRPr="00F1036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1036B">
              <w:rPr>
                <w:rFonts w:ascii="Arial" w:hAnsi="Arial" w:cs="Arial"/>
                <w:b/>
                <w:bCs/>
                <w:sz w:val="20"/>
                <w:szCs w:val="20"/>
              </w:rPr>
              <w:t>kuMasipala</w:t>
            </w:r>
            <w:proofErr w:type="spellEnd"/>
            <w:r w:rsidRPr="00F1036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1036B">
              <w:rPr>
                <w:rFonts w:ascii="Arial" w:hAnsi="Arial" w:cs="Arial"/>
                <w:b/>
                <w:bCs/>
                <w:sz w:val="20"/>
                <w:szCs w:val="20"/>
              </w:rPr>
              <w:t>Wesithili</w:t>
            </w:r>
            <w:proofErr w:type="spellEnd"/>
            <w:r w:rsidRPr="00F1036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1036B">
              <w:rPr>
                <w:rFonts w:ascii="Arial" w:hAnsi="Arial" w:cs="Arial"/>
                <w:b/>
                <w:bCs/>
                <w:sz w:val="20"/>
                <w:szCs w:val="20"/>
              </w:rPr>
              <w:t>saseGarden</w:t>
            </w:r>
            <w:proofErr w:type="spellEnd"/>
            <w:r w:rsidRPr="00F1036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676C1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oute </w:t>
            </w:r>
            <w:proofErr w:type="spellStart"/>
            <w:r w:rsidRPr="00F1036B">
              <w:rPr>
                <w:rFonts w:ascii="Arial" w:hAnsi="Arial" w:cs="Arial"/>
                <w:b/>
                <w:bCs/>
                <w:sz w:val="20"/>
                <w:szCs w:val="20"/>
              </w:rPr>
              <w:t>ivulelekile</w:t>
            </w:r>
            <w:proofErr w:type="spellEnd"/>
            <w:r w:rsidRPr="00F1036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1036B">
              <w:rPr>
                <w:rFonts w:ascii="Arial" w:hAnsi="Arial" w:cs="Arial"/>
                <w:b/>
                <w:bCs/>
                <w:sz w:val="20"/>
                <w:szCs w:val="20"/>
              </w:rPr>
              <w:t>ukuba</w:t>
            </w:r>
            <w:proofErr w:type="spellEnd"/>
            <w:r w:rsidRPr="00F1036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1036B">
              <w:rPr>
                <w:rFonts w:ascii="Arial" w:hAnsi="Arial" w:cs="Arial"/>
                <w:b/>
                <w:bCs/>
                <w:sz w:val="20"/>
                <w:szCs w:val="20"/>
              </w:rPr>
              <w:t>uluntu</w:t>
            </w:r>
            <w:proofErr w:type="spellEnd"/>
            <w:r w:rsidRPr="00F1036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1036B">
              <w:rPr>
                <w:rFonts w:ascii="Arial" w:hAnsi="Arial" w:cs="Arial"/>
                <w:b/>
                <w:bCs/>
                <w:sz w:val="20"/>
                <w:szCs w:val="20"/>
              </w:rPr>
              <w:t>luyifunde</w:t>
            </w:r>
            <w:proofErr w:type="spellEnd"/>
            <w:r w:rsidRPr="00F1036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1036B">
              <w:rPr>
                <w:rFonts w:ascii="Arial" w:hAnsi="Arial" w:cs="Arial"/>
                <w:b/>
                <w:bCs/>
                <w:sz w:val="20"/>
                <w:szCs w:val="20"/>
              </w:rPr>
              <w:t>kwaye</w:t>
            </w:r>
            <w:proofErr w:type="spellEnd"/>
            <w:r w:rsidRPr="00F1036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1036B">
              <w:rPr>
                <w:rFonts w:ascii="Arial" w:hAnsi="Arial" w:cs="Arial"/>
                <w:b/>
                <w:bCs/>
                <w:sz w:val="20"/>
                <w:szCs w:val="20"/>
              </w:rPr>
              <w:t>lunike</w:t>
            </w:r>
            <w:proofErr w:type="spellEnd"/>
            <w:r w:rsidRPr="00F1036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1036B">
              <w:rPr>
                <w:rFonts w:ascii="Arial" w:hAnsi="Arial" w:cs="Arial"/>
                <w:b/>
                <w:bCs/>
                <w:sz w:val="20"/>
                <w:szCs w:val="20"/>
              </w:rPr>
              <w:t>izimvo</w:t>
            </w:r>
            <w:proofErr w:type="spellEnd"/>
            <w:r w:rsidRPr="00F1036B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  <w:p w14:paraId="1C1217FA" w14:textId="77777777" w:rsidR="001C531F" w:rsidRPr="00F1036B" w:rsidRDefault="001C531F" w:rsidP="00BC1B25">
            <w:pPr>
              <w:rPr>
                <w:rFonts w:ascii="Arial" w:hAnsi="Arial" w:cs="Arial"/>
                <w:sz w:val="20"/>
                <w:szCs w:val="20"/>
              </w:rPr>
            </w:pPr>
          </w:p>
          <w:p w14:paraId="7F296A58" w14:textId="77777777" w:rsidR="001C531F" w:rsidRPr="00F1036B" w:rsidRDefault="001C531F" w:rsidP="00BC1B25">
            <w:pPr>
              <w:rPr>
                <w:rFonts w:ascii="Arial" w:hAnsi="Arial" w:cs="Arial"/>
                <w:sz w:val="20"/>
                <w:szCs w:val="20"/>
              </w:rPr>
            </w:pPr>
          </w:p>
          <w:p w14:paraId="4AFC4FD0" w14:textId="50F77065" w:rsidR="00DD27CC" w:rsidRPr="00B51F50" w:rsidRDefault="00DD27CC" w:rsidP="00BC1B25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>Isaziso</w:t>
            </w:r>
            <w:proofErr w:type="spellEnd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>siyanikezelwa</w:t>
            </w:r>
            <w:proofErr w:type="spellEnd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>ukuba</w:t>
            </w:r>
            <w:proofErr w:type="spellEnd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>iSDBIP</w:t>
            </w:r>
            <w:proofErr w:type="spellEnd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>kaMasipala</w:t>
            </w:r>
            <w:proofErr w:type="spellEnd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>weSithili</w:t>
            </w:r>
            <w:proofErr w:type="spellEnd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>saseGarden</w:t>
            </w:r>
            <w:proofErr w:type="spellEnd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Route </w:t>
            </w:r>
            <w:proofErr w:type="spellStart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>iyafumaneka</w:t>
            </w:r>
            <w:proofErr w:type="spellEnd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>ukuze</w:t>
            </w:r>
            <w:proofErr w:type="spellEnd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>uluntu</w:t>
            </w:r>
            <w:proofErr w:type="spellEnd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>luyifunde</w:t>
            </w:r>
            <w:proofErr w:type="spellEnd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>kwaye</w:t>
            </w:r>
            <w:proofErr w:type="spellEnd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>lunike</w:t>
            </w:r>
            <w:proofErr w:type="spellEnd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>izimvo</w:t>
            </w:r>
            <w:proofErr w:type="spellEnd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>kangangeentsuku</w:t>
            </w:r>
            <w:proofErr w:type="spellEnd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ezili-14, </w:t>
            </w:r>
            <w:proofErr w:type="spellStart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>eziphela</w:t>
            </w:r>
            <w:proofErr w:type="spellEnd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nge-2</w:t>
            </w:r>
            <w:r w:rsidR="00894F7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Juni 202</w:t>
            </w:r>
            <w:r w:rsidR="001C531F"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>.</w:t>
            </w:r>
          </w:p>
          <w:p w14:paraId="1D75745D" w14:textId="77777777" w:rsidR="000E3697" w:rsidRPr="00B51F50" w:rsidRDefault="000E3697" w:rsidP="00BC1B25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4E954732" w14:textId="77777777" w:rsidR="000E3697" w:rsidRPr="00B51F50" w:rsidRDefault="000E3697" w:rsidP="00BC1B25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1A845C51" w14:textId="77777777" w:rsidR="00515DA4" w:rsidRPr="00B51F50" w:rsidRDefault="00515DA4" w:rsidP="00BC1B25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42427AA7" w14:textId="4141EA03" w:rsidR="00500642" w:rsidRPr="00B51F50" w:rsidRDefault="000E3697" w:rsidP="00BC1B25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Yonke </w:t>
            </w:r>
            <w:proofErr w:type="spellStart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>imibuzo</w:t>
            </w:r>
            <w:proofErr w:type="spellEnd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>nezindululo</w:t>
            </w:r>
            <w:proofErr w:type="spellEnd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>mazibhekiswe</w:t>
            </w:r>
            <w:proofErr w:type="spellEnd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>kuMphathi</w:t>
            </w:r>
            <w:proofErr w:type="spellEnd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we-GRDM: </w:t>
            </w:r>
            <w:proofErr w:type="spellStart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>Ulawulo</w:t>
            </w:r>
            <w:proofErr w:type="spellEnd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>lweNtsebenzo</w:t>
            </w:r>
            <w:proofErr w:type="spellEnd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>u</w:t>
            </w:r>
            <w:r w:rsidR="00676C15"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>Mnu</w:t>
            </w:r>
            <w:proofErr w:type="spellEnd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="00515DA4"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>Lusanda Menze</w:t>
            </w:r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>kule</w:t>
            </w:r>
            <w:proofErr w:type="spellEnd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676C15"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>nombolo</w:t>
            </w:r>
            <w:proofErr w:type="spellEnd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>: 044</w:t>
            </w:r>
            <w:r w:rsidR="00894F7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803 1300 / </w:t>
            </w:r>
            <w:proofErr w:type="spellStart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>Iimeyile</w:t>
            </w:r>
            <w:proofErr w:type="spellEnd"/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: </w:t>
            </w:r>
            <w:r w:rsidR="00515DA4" w:rsidRPr="00B51F50">
              <w:rPr>
                <w:rFonts w:ascii="Arial" w:eastAsiaTheme="majorEastAsia" w:hAnsi="Arial" w:cs="Arial"/>
                <w:color w:val="000000" w:themeColor="text1"/>
                <w:sz w:val="20"/>
                <w:szCs w:val="20"/>
                <w:lang w:val="en-ZA"/>
              </w:rPr>
              <w:t xml:space="preserve"> </w:t>
            </w:r>
            <w:hyperlink r:id="rId13" w:history="1">
              <w:r w:rsidR="00515DA4" w:rsidRPr="00B51F50">
                <w:rPr>
                  <w:rStyle w:val="Hyperlink"/>
                  <w:rFonts w:ascii="Arial" w:hAnsi="Arial" w:cs="Arial"/>
                  <w:color w:val="000000" w:themeColor="text1"/>
                  <w:sz w:val="20"/>
                  <w:szCs w:val="20"/>
                  <w:lang w:val="en-ZA"/>
                </w:rPr>
                <w:t>Lusanda@gardenroute.gov.za</w:t>
              </w:r>
            </w:hyperlink>
            <w:r w:rsidRPr="00B51F5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</w:p>
          <w:p w14:paraId="34F6B2F7" w14:textId="77777777" w:rsidR="00500642" w:rsidRPr="00B51F50" w:rsidRDefault="00500642" w:rsidP="00BC1B25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699A5887" w14:textId="77777777" w:rsidR="00500642" w:rsidRPr="00F1036B" w:rsidRDefault="00500642" w:rsidP="00BC1B25">
            <w:pPr>
              <w:rPr>
                <w:rFonts w:ascii="Arial" w:hAnsi="Arial" w:cs="Arial"/>
                <w:sz w:val="20"/>
                <w:szCs w:val="20"/>
              </w:rPr>
            </w:pPr>
          </w:p>
          <w:p w14:paraId="5262FA6A" w14:textId="3B832DD9" w:rsidR="000E3697" w:rsidRPr="00F1036B" w:rsidRDefault="000E3697" w:rsidP="00BC1B25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F1036B">
              <w:rPr>
                <w:rFonts w:ascii="Arial" w:hAnsi="Arial" w:cs="Arial"/>
                <w:sz w:val="20"/>
                <w:szCs w:val="20"/>
              </w:rPr>
              <w:t>Khuphela</w:t>
            </w:r>
            <w:proofErr w:type="spellEnd"/>
            <w:r w:rsidRPr="00F1036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1036B">
              <w:rPr>
                <w:rFonts w:ascii="Arial" w:hAnsi="Arial" w:cs="Arial"/>
                <w:sz w:val="20"/>
                <w:szCs w:val="20"/>
              </w:rPr>
              <w:t>uxwebhu</w:t>
            </w:r>
            <w:proofErr w:type="spellEnd"/>
            <w:r w:rsidRPr="00F1036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1036B">
              <w:rPr>
                <w:rFonts w:ascii="Arial" w:hAnsi="Arial" w:cs="Arial"/>
                <w:sz w:val="20"/>
                <w:szCs w:val="20"/>
              </w:rPr>
              <w:t>kwiziko</w:t>
            </w:r>
            <w:proofErr w:type="spellEnd"/>
            <w:r w:rsidRPr="00F1036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1036B">
              <w:rPr>
                <w:rFonts w:ascii="Arial" w:hAnsi="Arial" w:cs="Arial"/>
                <w:sz w:val="20"/>
                <w:szCs w:val="20"/>
              </w:rPr>
              <w:t>lewebhu</w:t>
            </w:r>
            <w:proofErr w:type="spellEnd"/>
            <w:r w:rsidRPr="00F1036B">
              <w:rPr>
                <w:rFonts w:ascii="Arial" w:hAnsi="Arial" w:cs="Arial"/>
                <w:sz w:val="20"/>
                <w:szCs w:val="20"/>
              </w:rPr>
              <w:t xml:space="preserve"> le-GRDM </w:t>
            </w:r>
            <w:proofErr w:type="spellStart"/>
            <w:r w:rsidRPr="00F1036B">
              <w:rPr>
                <w:rFonts w:ascii="Arial" w:hAnsi="Arial" w:cs="Arial"/>
                <w:sz w:val="20"/>
                <w:szCs w:val="20"/>
              </w:rPr>
              <w:t>ku</w:t>
            </w:r>
            <w:proofErr w:type="spellEnd"/>
            <w:r w:rsidR="00676C1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1036B">
              <w:rPr>
                <w:rFonts w:ascii="Arial" w:hAnsi="Arial" w:cs="Arial"/>
                <w:sz w:val="20"/>
                <w:szCs w:val="20"/>
              </w:rPr>
              <w:t>www.gardenroute.gov.za.</w:t>
            </w:r>
          </w:p>
          <w:p w14:paraId="01B7B2A1" w14:textId="77777777" w:rsidR="005D7B3C" w:rsidRPr="00F1036B" w:rsidRDefault="005D7B3C" w:rsidP="00BC1B25">
            <w:pPr>
              <w:rPr>
                <w:rFonts w:ascii="Arial" w:hAnsi="Arial" w:cs="Arial"/>
                <w:sz w:val="20"/>
                <w:szCs w:val="20"/>
              </w:rPr>
            </w:pPr>
          </w:p>
          <w:p w14:paraId="708BCDAA" w14:textId="77777777" w:rsidR="005D7B3C" w:rsidRPr="00F1036B" w:rsidRDefault="005D7B3C" w:rsidP="005D7B3C">
            <w:pPr>
              <w:rPr>
                <w:rFonts w:ascii="Arial" w:hAnsi="Arial" w:cs="Arial"/>
                <w:sz w:val="20"/>
                <w:szCs w:val="20"/>
              </w:rPr>
            </w:pPr>
            <w:r w:rsidRPr="00F1036B">
              <w:rPr>
                <w:rFonts w:ascii="Arial" w:hAnsi="Arial" w:cs="Arial"/>
                <w:sz w:val="20"/>
                <w:szCs w:val="20"/>
              </w:rPr>
              <w:t>MG Stratu</w:t>
            </w:r>
          </w:p>
          <w:p w14:paraId="3E5DF5CF" w14:textId="77777777" w:rsidR="005D7B3C" w:rsidRPr="00F1036B" w:rsidRDefault="005D7B3C" w:rsidP="005D7B3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F1036B">
              <w:rPr>
                <w:rFonts w:ascii="Arial" w:hAnsi="Arial" w:cs="Arial"/>
                <w:sz w:val="20"/>
                <w:szCs w:val="20"/>
              </w:rPr>
              <w:t>Mphathi</w:t>
            </w:r>
            <w:proofErr w:type="spellEnd"/>
            <w:r w:rsidRPr="00F1036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1036B">
              <w:rPr>
                <w:rFonts w:ascii="Arial" w:hAnsi="Arial" w:cs="Arial"/>
                <w:sz w:val="20"/>
                <w:szCs w:val="20"/>
              </w:rPr>
              <w:t>Masipala</w:t>
            </w:r>
            <w:proofErr w:type="spellEnd"/>
          </w:p>
          <w:p w14:paraId="35ABD433" w14:textId="77777777" w:rsidR="005D7B3C" w:rsidRPr="00F1036B" w:rsidRDefault="005D7B3C" w:rsidP="005D7B3C">
            <w:pPr>
              <w:rPr>
                <w:rFonts w:ascii="Arial" w:hAnsi="Arial" w:cs="Arial"/>
                <w:sz w:val="20"/>
                <w:szCs w:val="20"/>
              </w:rPr>
            </w:pPr>
            <w:r w:rsidRPr="00F1036B">
              <w:rPr>
                <w:rFonts w:ascii="Arial" w:hAnsi="Arial" w:cs="Arial"/>
                <w:sz w:val="20"/>
                <w:szCs w:val="20"/>
              </w:rPr>
              <w:t>54 York Street</w:t>
            </w:r>
          </w:p>
          <w:p w14:paraId="1BF885BE" w14:textId="2D7418CE" w:rsidR="005D7B3C" w:rsidRPr="00F1036B" w:rsidRDefault="005D7B3C" w:rsidP="005D7B3C">
            <w:pPr>
              <w:rPr>
                <w:rFonts w:ascii="Arial" w:hAnsi="Arial" w:cs="Arial"/>
                <w:sz w:val="20"/>
                <w:szCs w:val="20"/>
                <w:lang w:val="pt-BR"/>
              </w:rPr>
            </w:pPr>
            <w:r w:rsidRPr="00F1036B">
              <w:rPr>
                <w:rFonts w:ascii="Arial" w:hAnsi="Arial" w:cs="Arial"/>
                <w:sz w:val="20"/>
                <w:szCs w:val="20"/>
                <w:lang w:val="pt-BR"/>
              </w:rPr>
              <w:t>PO Box 12</w:t>
            </w:r>
          </w:p>
          <w:p w14:paraId="282F7C01" w14:textId="77777777" w:rsidR="005D7B3C" w:rsidRPr="00F1036B" w:rsidRDefault="005D7B3C" w:rsidP="005D7B3C">
            <w:pPr>
              <w:rPr>
                <w:rFonts w:ascii="Arial" w:hAnsi="Arial" w:cs="Arial"/>
                <w:sz w:val="20"/>
                <w:szCs w:val="20"/>
                <w:lang w:val="pt-BR"/>
              </w:rPr>
            </w:pPr>
            <w:r w:rsidRPr="00F1036B">
              <w:rPr>
                <w:rFonts w:ascii="Arial" w:hAnsi="Arial" w:cs="Arial"/>
                <w:sz w:val="20"/>
                <w:szCs w:val="20"/>
                <w:lang w:val="pt-BR"/>
              </w:rPr>
              <w:t>GEORGE</w:t>
            </w:r>
          </w:p>
          <w:p w14:paraId="40B4EBC2" w14:textId="77777777" w:rsidR="005D7B3C" w:rsidRPr="00F1036B" w:rsidRDefault="005D7B3C" w:rsidP="005D7B3C">
            <w:pPr>
              <w:rPr>
                <w:rFonts w:ascii="Arial" w:hAnsi="Arial" w:cs="Arial"/>
                <w:sz w:val="20"/>
                <w:szCs w:val="20"/>
                <w:lang w:val="pt-BR"/>
              </w:rPr>
            </w:pPr>
            <w:r w:rsidRPr="00F1036B">
              <w:rPr>
                <w:rFonts w:ascii="Arial" w:hAnsi="Arial" w:cs="Arial"/>
                <w:sz w:val="20"/>
                <w:szCs w:val="20"/>
                <w:lang w:val="pt-BR"/>
              </w:rPr>
              <w:t>6530</w:t>
            </w:r>
          </w:p>
          <w:p w14:paraId="77C5508F" w14:textId="77777777" w:rsidR="005D7B3C" w:rsidRPr="00F1036B" w:rsidRDefault="005D7B3C" w:rsidP="005D7B3C">
            <w:pPr>
              <w:rPr>
                <w:rFonts w:ascii="Arial" w:hAnsi="Arial" w:cs="Arial"/>
                <w:sz w:val="20"/>
                <w:szCs w:val="20"/>
                <w:lang w:val="pt-BR"/>
              </w:rPr>
            </w:pPr>
            <w:r w:rsidRPr="00F1036B">
              <w:rPr>
                <w:rFonts w:ascii="Arial" w:hAnsi="Arial" w:cs="Arial"/>
                <w:sz w:val="20"/>
                <w:szCs w:val="20"/>
                <w:lang w:val="pt-BR"/>
              </w:rPr>
              <w:t>Tel: 044 803 1300</w:t>
            </w:r>
          </w:p>
          <w:p w14:paraId="67B06B0B" w14:textId="77777777" w:rsidR="005D7B3C" w:rsidRPr="00F1036B" w:rsidRDefault="005D7B3C" w:rsidP="005D7B3C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  <w:p w14:paraId="760770D1" w14:textId="26AA9C40" w:rsidR="005D7B3C" w:rsidRPr="00F1036B" w:rsidRDefault="005D7B3C" w:rsidP="005D7B3C">
            <w:pPr>
              <w:rPr>
                <w:rFonts w:ascii="Arial" w:hAnsi="Arial" w:cs="Arial"/>
                <w:sz w:val="20"/>
                <w:szCs w:val="20"/>
                <w:lang w:val="pt-BR"/>
              </w:rPr>
            </w:pPr>
            <w:r w:rsidRPr="00F1036B">
              <w:rPr>
                <w:rFonts w:ascii="Arial" w:hAnsi="Arial" w:cs="Arial"/>
                <w:sz w:val="20"/>
                <w:szCs w:val="20"/>
                <w:lang w:val="pt-BR"/>
              </w:rPr>
              <w:t>Isaziso: 53/2026</w:t>
            </w:r>
          </w:p>
          <w:p w14:paraId="0279D4FE" w14:textId="7FA149D4" w:rsidR="005D7B3C" w:rsidRPr="00F1036B" w:rsidRDefault="005D7B3C" w:rsidP="00BC1B25">
            <w:pPr>
              <w:rPr>
                <w:rFonts w:ascii="Arial" w:hAnsi="Arial" w:cs="Arial"/>
                <w:sz w:val="20"/>
                <w:szCs w:val="20"/>
                <w:lang w:val="en-ZA"/>
              </w:rPr>
            </w:pPr>
          </w:p>
        </w:tc>
      </w:tr>
    </w:tbl>
    <w:p w14:paraId="386A4E9F" w14:textId="77777777" w:rsidR="00CA06F4" w:rsidRPr="00A6669D" w:rsidRDefault="00CA06F4" w:rsidP="00CA06F4">
      <w:pPr>
        <w:rPr>
          <w:bCs/>
          <w:sz w:val="20"/>
          <w:szCs w:val="20"/>
        </w:rPr>
      </w:pPr>
    </w:p>
    <w:sectPr w:rsidR="00CA06F4" w:rsidRPr="00A6669D" w:rsidSect="00CA06F4">
      <w:pgSz w:w="15840" w:h="12240" w:orient="landscape"/>
      <w:pgMar w:top="810" w:right="630" w:bottom="630" w:left="709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95F7D7" w14:textId="77777777" w:rsidR="00B04D2A" w:rsidRDefault="00B04D2A" w:rsidP="00CB3A88">
      <w:pPr>
        <w:spacing w:after="0" w:line="240" w:lineRule="auto"/>
      </w:pPr>
      <w:r>
        <w:separator/>
      </w:r>
    </w:p>
  </w:endnote>
  <w:endnote w:type="continuationSeparator" w:id="0">
    <w:p w14:paraId="193D0D27" w14:textId="77777777" w:rsidR="00B04D2A" w:rsidRDefault="00B04D2A" w:rsidP="00CB3A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9552FF" w14:textId="77777777" w:rsidR="00B04D2A" w:rsidRDefault="00B04D2A" w:rsidP="00CB3A88">
      <w:pPr>
        <w:spacing w:after="0" w:line="240" w:lineRule="auto"/>
      </w:pPr>
      <w:r>
        <w:separator/>
      </w:r>
    </w:p>
  </w:footnote>
  <w:footnote w:type="continuationSeparator" w:id="0">
    <w:p w14:paraId="3310AE56" w14:textId="77777777" w:rsidR="00B04D2A" w:rsidRDefault="00B04D2A" w:rsidP="00CB3A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23A4A"/>
    <w:multiLevelType w:val="hybridMultilevel"/>
    <w:tmpl w:val="D468556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A65043"/>
    <w:multiLevelType w:val="hybridMultilevel"/>
    <w:tmpl w:val="D3D2BF04"/>
    <w:lvl w:ilvl="0" w:tplc="EDB27A70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CD4C8C"/>
    <w:multiLevelType w:val="hybridMultilevel"/>
    <w:tmpl w:val="CEAE75F2"/>
    <w:lvl w:ilvl="0" w:tplc="1C090001">
      <w:start w:val="1"/>
      <w:numFmt w:val="bullet"/>
      <w:lvlText w:val=""/>
      <w:lvlJc w:val="left"/>
      <w:pPr>
        <w:ind w:left="1135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855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575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295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4015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735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455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175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895" w:hanging="360"/>
      </w:pPr>
      <w:rPr>
        <w:rFonts w:ascii="Wingdings" w:hAnsi="Wingdings" w:hint="default"/>
      </w:rPr>
    </w:lvl>
  </w:abstractNum>
  <w:abstractNum w:abstractNumId="3" w15:restartNumberingAfterBreak="0">
    <w:nsid w:val="56D44016"/>
    <w:multiLevelType w:val="hybridMultilevel"/>
    <w:tmpl w:val="AB8821D2"/>
    <w:lvl w:ilvl="0" w:tplc="EDB27A70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515EC4"/>
    <w:multiLevelType w:val="hybridMultilevel"/>
    <w:tmpl w:val="A34047C2"/>
    <w:lvl w:ilvl="0" w:tplc="1C090001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5" w15:restartNumberingAfterBreak="0">
    <w:nsid w:val="69437B27"/>
    <w:multiLevelType w:val="hybridMultilevel"/>
    <w:tmpl w:val="94EEF482"/>
    <w:lvl w:ilvl="0" w:tplc="EDB27A70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E84A82"/>
    <w:multiLevelType w:val="hybridMultilevel"/>
    <w:tmpl w:val="4E4E6784"/>
    <w:lvl w:ilvl="0" w:tplc="1C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num w:numId="1" w16cid:durableId="1892958828">
    <w:abstractNumId w:val="0"/>
  </w:num>
  <w:num w:numId="2" w16cid:durableId="198737750">
    <w:abstractNumId w:val="5"/>
  </w:num>
  <w:num w:numId="3" w16cid:durableId="2077320982">
    <w:abstractNumId w:val="1"/>
  </w:num>
  <w:num w:numId="4" w16cid:durableId="1121605973">
    <w:abstractNumId w:val="3"/>
  </w:num>
  <w:num w:numId="5" w16cid:durableId="816191579">
    <w:abstractNumId w:val="6"/>
  </w:num>
  <w:num w:numId="6" w16cid:durableId="78407365">
    <w:abstractNumId w:val="2"/>
  </w:num>
  <w:num w:numId="7" w16cid:durableId="161949057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trCwNDU1MTQ3MzNR0lEKTi0uzszPAykwrgUAFFIA8ywAAAA="/>
  </w:docVars>
  <w:rsids>
    <w:rsidRoot w:val="00A8263B"/>
    <w:rsid w:val="00020A4F"/>
    <w:rsid w:val="00053B7C"/>
    <w:rsid w:val="0009535F"/>
    <w:rsid w:val="000A4794"/>
    <w:rsid w:val="000E3697"/>
    <w:rsid w:val="001C531F"/>
    <w:rsid w:val="002452CA"/>
    <w:rsid w:val="00250AE4"/>
    <w:rsid w:val="00297358"/>
    <w:rsid w:val="002D05FE"/>
    <w:rsid w:val="002E5F95"/>
    <w:rsid w:val="003065D7"/>
    <w:rsid w:val="00307996"/>
    <w:rsid w:val="00310ECC"/>
    <w:rsid w:val="00312CFF"/>
    <w:rsid w:val="00357BDC"/>
    <w:rsid w:val="003860F1"/>
    <w:rsid w:val="003A6D95"/>
    <w:rsid w:val="003B5468"/>
    <w:rsid w:val="003D55CD"/>
    <w:rsid w:val="003E4880"/>
    <w:rsid w:val="004609D3"/>
    <w:rsid w:val="004A5C28"/>
    <w:rsid w:val="004B140B"/>
    <w:rsid w:val="004C2BB1"/>
    <w:rsid w:val="004E6C57"/>
    <w:rsid w:val="00500642"/>
    <w:rsid w:val="00515DA4"/>
    <w:rsid w:val="00522D83"/>
    <w:rsid w:val="0054659D"/>
    <w:rsid w:val="00566B6F"/>
    <w:rsid w:val="005B29BE"/>
    <w:rsid w:val="005C0BA8"/>
    <w:rsid w:val="005D54B2"/>
    <w:rsid w:val="005D7B3C"/>
    <w:rsid w:val="005F3D6B"/>
    <w:rsid w:val="00601CF9"/>
    <w:rsid w:val="00652BFE"/>
    <w:rsid w:val="0067657C"/>
    <w:rsid w:val="00676C15"/>
    <w:rsid w:val="00683AB6"/>
    <w:rsid w:val="006C74AD"/>
    <w:rsid w:val="006D71F0"/>
    <w:rsid w:val="006E7140"/>
    <w:rsid w:val="006F2AA0"/>
    <w:rsid w:val="00782C02"/>
    <w:rsid w:val="00793729"/>
    <w:rsid w:val="007E0030"/>
    <w:rsid w:val="007F33A1"/>
    <w:rsid w:val="0081053E"/>
    <w:rsid w:val="00812440"/>
    <w:rsid w:val="00894F7D"/>
    <w:rsid w:val="0089617D"/>
    <w:rsid w:val="008D5889"/>
    <w:rsid w:val="008D6013"/>
    <w:rsid w:val="008F0312"/>
    <w:rsid w:val="009A530D"/>
    <w:rsid w:val="009E45DF"/>
    <w:rsid w:val="009F341E"/>
    <w:rsid w:val="00A10BDF"/>
    <w:rsid w:val="00A12097"/>
    <w:rsid w:val="00A15814"/>
    <w:rsid w:val="00A31DF4"/>
    <w:rsid w:val="00A32DA4"/>
    <w:rsid w:val="00A6669D"/>
    <w:rsid w:val="00A8263B"/>
    <w:rsid w:val="00A86EF6"/>
    <w:rsid w:val="00A94D20"/>
    <w:rsid w:val="00AA0CD2"/>
    <w:rsid w:val="00AB6884"/>
    <w:rsid w:val="00B04D2A"/>
    <w:rsid w:val="00B11B5F"/>
    <w:rsid w:val="00B1670E"/>
    <w:rsid w:val="00B45631"/>
    <w:rsid w:val="00B51F50"/>
    <w:rsid w:val="00B60D9F"/>
    <w:rsid w:val="00B77671"/>
    <w:rsid w:val="00BA5826"/>
    <w:rsid w:val="00BC1B25"/>
    <w:rsid w:val="00C9003C"/>
    <w:rsid w:val="00CA06F4"/>
    <w:rsid w:val="00CB3A88"/>
    <w:rsid w:val="00CC0065"/>
    <w:rsid w:val="00CC5EED"/>
    <w:rsid w:val="00D54E8E"/>
    <w:rsid w:val="00D6562B"/>
    <w:rsid w:val="00D720E0"/>
    <w:rsid w:val="00D81895"/>
    <w:rsid w:val="00DB4B3B"/>
    <w:rsid w:val="00DD27CC"/>
    <w:rsid w:val="00E044EB"/>
    <w:rsid w:val="00E21F0B"/>
    <w:rsid w:val="00E838B2"/>
    <w:rsid w:val="00E90BED"/>
    <w:rsid w:val="00EB409D"/>
    <w:rsid w:val="00EC0676"/>
    <w:rsid w:val="00EE6239"/>
    <w:rsid w:val="00F1036B"/>
    <w:rsid w:val="00F63401"/>
    <w:rsid w:val="00F82E29"/>
    <w:rsid w:val="00F87E06"/>
    <w:rsid w:val="00FA7C3F"/>
    <w:rsid w:val="00FF74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68EDD3E"/>
  <w15:docId w15:val="{BE052593-F52A-423C-BBEE-5B7613600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0D9F"/>
    <w:pPr>
      <w:jc w:val="both"/>
    </w:pPr>
    <w:rPr>
      <w:rFonts w:ascii="Century Gothic" w:hAnsi="Century Gothic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7E06"/>
    <w:pPr>
      <w:keepNext/>
      <w:keepLines/>
      <w:spacing w:after="0"/>
      <w:jc w:val="center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A06F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465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659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FF74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F7492"/>
    <w:rPr>
      <w:b/>
      <w:bCs/>
    </w:rPr>
  </w:style>
  <w:style w:type="paragraph" w:styleId="Header">
    <w:name w:val="header"/>
    <w:basedOn w:val="Normal"/>
    <w:link w:val="HeaderChar"/>
    <w:uiPriority w:val="99"/>
    <w:semiHidden/>
    <w:unhideWhenUsed/>
    <w:rsid w:val="00CB3A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3A88"/>
  </w:style>
  <w:style w:type="paragraph" w:styleId="Footer">
    <w:name w:val="footer"/>
    <w:basedOn w:val="Normal"/>
    <w:link w:val="FooterChar"/>
    <w:uiPriority w:val="99"/>
    <w:semiHidden/>
    <w:unhideWhenUsed/>
    <w:rsid w:val="00CB3A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3A88"/>
  </w:style>
  <w:style w:type="character" w:customStyle="1" w:styleId="Heading1Char">
    <w:name w:val="Heading 1 Char"/>
    <w:basedOn w:val="DefaultParagraphFont"/>
    <w:link w:val="Heading1"/>
    <w:uiPriority w:val="9"/>
    <w:rsid w:val="00F87E06"/>
    <w:rPr>
      <w:rFonts w:ascii="Century Gothic" w:eastAsiaTheme="majorEastAsia" w:hAnsi="Century Gothic" w:cstheme="majorBidi"/>
      <w:b/>
      <w:color w:val="000000" w:themeColor="text1"/>
      <w:sz w:val="32"/>
      <w:szCs w:val="32"/>
    </w:rPr>
  </w:style>
  <w:style w:type="paragraph" w:styleId="ListParagraph">
    <w:name w:val="List Paragraph"/>
    <w:basedOn w:val="Normal"/>
    <w:uiPriority w:val="34"/>
    <w:qFormat/>
    <w:rsid w:val="00B60D9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720E0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A06F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CA06F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A06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239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7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8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Lusanda@gardenroute.gov.za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gardenroute.gov.za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Lusanda@gardenroute.gov.za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1D3AEA20FFD14D8514CB8BDAD5C11F" ma:contentTypeVersion="0" ma:contentTypeDescription="Create a new document." ma:contentTypeScope="" ma:versionID="c202f69739de1b2d915faca106aaa8b7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35D6B19-05F0-47C9-9DE9-F85A47A48C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61326B-70E9-43E3-9123-5797B629C0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BD6CE5E-8087-4849-B64B-257E309ED9F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81</Words>
  <Characters>2177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blic Notice Template (3 languages)</vt:lpstr>
    </vt:vector>
  </TitlesOfParts>
  <Company>Hewlett-Packard Company</Company>
  <LinksUpToDate>false</LinksUpToDate>
  <CharactersWithSpaces>2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 Notice Template (3 languages)</dc:title>
  <dc:creator>Zoe Padachie</dc:creator>
  <cp:lastModifiedBy>Marlene Nqumse</cp:lastModifiedBy>
  <cp:revision>2</cp:revision>
  <cp:lastPrinted>2022-08-24T09:50:00Z</cp:lastPrinted>
  <dcterms:created xsi:type="dcterms:W3CDTF">2026-06-12T05:58:00Z</dcterms:created>
  <dcterms:modified xsi:type="dcterms:W3CDTF">2026-06-12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1D3AEA20FFD14D8514CB8BDAD5C11F</vt:lpwstr>
  </property>
</Properties>
</file>